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D331" w14:textId="4F2939A3" w:rsidR="00130F39" w:rsidRPr="00607F62" w:rsidRDefault="00130F39" w:rsidP="00607F62">
      <w:pPr>
        <w:spacing w:before="90" w:line="480" w:lineRule="auto"/>
        <w:ind w:right="25"/>
        <w:jc w:val="center"/>
        <w:rPr>
          <w:b/>
          <w:sz w:val="24"/>
          <w:szCs w:val="24"/>
        </w:rPr>
      </w:pPr>
      <w:r w:rsidRPr="00A61F44">
        <w:rPr>
          <w:b/>
          <w:sz w:val="24"/>
          <w:szCs w:val="24"/>
        </w:rPr>
        <w:t>SYLLABUS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73"/>
        <w:gridCol w:w="6423"/>
      </w:tblGrid>
      <w:tr w:rsidR="00130F39" w:rsidRPr="00A61F44" w14:paraId="10D60D66" w14:textId="77777777" w:rsidTr="00915738">
        <w:trPr>
          <w:trHeight w:val="20"/>
        </w:trPr>
        <w:tc>
          <w:tcPr>
            <w:tcW w:w="1582" w:type="pct"/>
          </w:tcPr>
          <w:p w14:paraId="495CE10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urse Title</w:t>
            </w:r>
          </w:p>
        </w:tc>
        <w:tc>
          <w:tcPr>
            <w:tcW w:w="3418" w:type="pct"/>
          </w:tcPr>
          <w:p w14:paraId="0B31CEC5" w14:textId="281CEFD9" w:rsidR="00130F39" w:rsidRPr="00A61F44" w:rsidRDefault="009336B1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Methods in Psychology I</w:t>
            </w:r>
          </w:p>
        </w:tc>
      </w:tr>
      <w:tr w:rsidR="00130F39" w:rsidRPr="00A61F44" w14:paraId="079E3A6F" w14:textId="77777777" w:rsidTr="00915738">
        <w:trPr>
          <w:trHeight w:val="20"/>
        </w:trPr>
        <w:tc>
          <w:tcPr>
            <w:tcW w:w="1582" w:type="pct"/>
          </w:tcPr>
          <w:p w14:paraId="7ECCAD82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urse Type</w:t>
            </w:r>
          </w:p>
        </w:tc>
        <w:tc>
          <w:tcPr>
            <w:tcW w:w="3418" w:type="pct"/>
          </w:tcPr>
          <w:p w14:paraId="0D2961EB" w14:textId="55D17C7A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805DE6">
              <w:rPr>
                <w:b/>
                <w:bCs/>
                <w:sz w:val="24"/>
                <w:szCs w:val="24"/>
              </w:rPr>
              <w:t xml:space="preserve">Compulsory </w:t>
            </w:r>
            <w:r>
              <w:rPr>
                <w:sz w:val="24"/>
                <w:szCs w:val="24"/>
              </w:rPr>
              <w:t>/ Elective</w:t>
            </w:r>
          </w:p>
        </w:tc>
      </w:tr>
      <w:tr w:rsidR="00130F39" w:rsidRPr="00A61F44" w14:paraId="412E3D20" w14:textId="77777777" w:rsidTr="00915738">
        <w:trPr>
          <w:trHeight w:val="20"/>
        </w:trPr>
        <w:tc>
          <w:tcPr>
            <w:tcW w:w="1582" w:type="pct"/>
          </w:tcPr>
          <w:p w14:paraId="5C34616E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de</w:t>
            </w:r>
          </w:p>
        </w:tc>
        <w:tc>
          <w:tcPr>
            <w:tcW w:w="3418" w:type="pct"/>
          </w:tcPr>
          <w:p w14:paraId="608AA023" w14:textId="25FEAC57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S</w:t>
            </w:r>
            <w:r w:rsidR="00D8084A">
              <w:rPr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 xml:space="preserve"> 103</w:t>
            </w:r>
          </w:p>
        </w:tc>
      </w:tr>
      <w:tr w:rsidR="00130F39" w:rsidRPr="00A61F44" w14:paraId="467C62BE" w14:textId="77777777" w:rsidTr="00915738">
        <w:trPr>
          <w:trHeight w:val="20"/>
        </w:trPr>
        <w:tc>
          <w:tcPr>
            <w:tcW w:w="1582" w:type="pct"/>
          </w:tcPr>
          <w:p w14:paraId="25EBC95F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National Credit</w:t>
            </w:r>
          </w:p>
        </w:tc>
        <w:tc>
          <w:tcPr>
            <w:tcW w:w="3418" w:type="pct"/>
          </w:tcPr>
          <w:p w14:paraId="619905B2" w14:textId="2DC9F1D1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7501B788" w14:textId="77777777" w:rsidTr="00915738">
        <w:trPr>
          <w:trHeight w:val="20"/>
        </w:trPr>
        <w:tc>
          <w:tcPr>
            <w:tcW w:w="1582" w:type="pct"/>
          </w:tcPr>
          <w:p w14:paraId="2CE4EE23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ECTS</w:t>
            </w:r>
          </w:p>
        </w:tc>
        <w:tc>
          <w:tcPr>
            <w:tcW w:w="3418" w:type="pct"/>
          </w:tcPr>
          <w:p w14:paraId="659089C2" w14:textId="374EA6B5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130F39" w:rsidRPr="00A61F44" w14:paraId="7540DAE1" w14:textId="77777777" w:rsidTr="00915738">
        <w:trPr>
          <w:trHeight w:val="20"/>
        </w:trPr>
        <w:tc>
          <w:tcPr>
            <w:tcW w:w="1582" w:type="pct"/>
          </w:tcPr>
          <w:p w14:paraId="5DEAD75D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Instructor(s)</w:t>
            </w:r>
          </w:p>
        </w:tc>
        <w:tc>
          <w:tcPr>
            <w:tcW w:w="3418" w:type="pct"/>
          </w:tcPr>
          <w:p w14:paraId="1554E779" w14:textId="0E5D0083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lif </w:t>
            </w:r>
            <w:r w:rsidR="00570DB7">
              <w:rPr>
                <w:sz w:val="24"/>
                <w:szCs w:val="24"/>
              </w:rPr>
              <w:t>Manuoğlu Kara</w:t>
            </w:r>
          </w:p>
        </w:tc>
      </w:tr>
      <w:tr w:rsidR="00130F39" w:rsidRPr="00A61F44" w14:paraId="12822D38" w14:textId="77777777" w:rsidTr="00915738">
        <w:trPr>
          <w:trHeight w:val="20"/>
        </w:trPr>
        <w:tc>
          <w:tcPr>
            <w:tcW w:w="1582" w:type="pct"/>
          </w:tcPr>
          <w:p w14:paraId="5419E65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Perquisitions</w:t>
            </w:r>
          </w:p>
        </w:tc>
        <w:tc>
          <w:tcPr>
            <w:tcW w:w="3418" w:type="pct"/>
          </w:tcPr>
          <w:p w14:paraId="00A69A82" w14:textId="50730874" w:rsidR="00130F39" w:rsidRPr="00A61F44" w:rsidRDefault="00DE3D4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</w:p>
        </w:tc>
      </w:tr>
      <w:tr w:rsidR="00130F39" w:rsidRPr="00A61F44" w14:paraId="69220D20" w14:textId="77777777" w:rsidTr="00915738">
        <w:trPr>
          <w:trHeight w:val="20"/>
        </w:trPr>
        <w:tc>
          <w:tcPr>
            <w:tcW w:w="1582" w:type="pct"/>
          </w:tcPr>
          <w:p w14:paraId="270D757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Term</w:t>
            </w:r>
          </w:p>
        </w:tc>
        <w:tc>
          <w:tcPr>
            <w:tcW w:w="3418" w:type="pct"/>
          </w:tcPr>
          <w:p w14:paraId="4A603D72" w14:textId="23513805" w:rsidR="00130F39" w:rsidRPr="00A61F44" w:rsidRDefault="00C92240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ll</w:t>
            </w:r>
          </w:p>
        </w:tc>
      </w:tr>
      <w:tr w:rsidR="00130F39" w:rsidRPr="00A61F44" w14:paraId="56E57CB8" w14:textId="77777777" w:rsidTr="00915738">
        <w:trPr>
          <w:trHeight w:val="20"/>
        </w:trPr>
        <w:tc>
          <w:tcPr>
            <w:tcW w:w="1582" w:type="pct"/>
          </w:tcPr>
          <w:p w14:paraId="73299814" w14:textId="418A1A3B" w:rsidR="00130F39" w:rsidRPr="00A61F44" w:rsidRDefault="00130F39" w:rsidP="00130F39">
            <w:pPr>
              <w:pStyle w:val="TableParagraph"/>
              <w:ind w:left="107" w:right="498"/>
              <w:rPr>
                <w:b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Mode of</w:t>
            </w:r>
            <w:r w:rsidRPr="00A61F44">
              <w:rPr>
                <w:b/>
                <w:bCs/>
                <w:spacing w:val="-58"/>
                <w:sz w:val="24"/>
                <w:szCs w:val="24"/>
              </w:rPr>
              <w:t xml:space="preserve">  </w:t>
            </w:r>
            <w:r w:rsidRPr="00A61F44">
              <w:rPr>
                <w:b/>
                <w:bCs/>
                <w:sz w:val="24"/>
                <w:szCs w:val="24"/>
              </w:rPr>
              <w:t xml:space="preserve"> delivery</w:t>
            </w:r>
            <w:r w:rsidRPr="00A61F44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</w:tc>
        <w:tc>
          <w:tcPr>
            <w:tcW w:w="3418" w:type="pct"/>
          </w:tcPr>
          <w:p w14:paraId="1DBC2BB5" w14:textId="76B236AD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Distance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Learning</w:t>
            </w:r>
            <w:r>
              <w:rPr>
                <w:sz w:val="24"/>
                <w:szCs w:val="24"/>
              </w:rPr>
              <w:t xml:space="preserve"> / </w:t>
            </w:r>
            <w:r w:rsidRPr="008A3B37">
              <w:rPr>
                <w:b/>
                <w:bCs/>
                <w:sz w:val="24"/>
                <w:szCs w:val="24"/>
              </w:rPr>
              <w:t>In-Class Learning</w:t>
            </w:r>
          </w:p>
        </w:tc>
      </w:tr>
      <w:tr w:rsidR="00130F39" w:rsidRPr="00A61F44" w14:paraId="09446754" w14:textId="77777777" w:rsidTr="00915738">
        <w:trPr>
          <w:trHeight w:val="20"/>
        </w:trPr>
        <w:tc>
          <w:tcPr>
            <w:tcW w:w="1582" w:type="pct"/>
          </w:tcPr>
          <w:p w14:paraId="64D14FCB" w14:textId="59DE0A15" w:rsidR="00130F39" w:rsidRPr="00A61F44" w:rsidRDefault="00130F39" w:rsidP="00BF26FD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ory (hours/week)</w:t>
            </w:r>
          </w:p>
        </w:tc>
        <w:tc>
          <w:tcPr>
            <w:tcW w:w="3418" w:type="pct"/>
          </w:tcPr>
          <w:p w14:paraId="4CEF094B" w14:textId="7DDED315" w:rsidR="00130F39" w:rsidRPr="00A61F44" w:rsidRDefault="00C92240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410B4CB6" w14:textId="77777777" w:rsidTr="00915738">
        <w:trPr>
          <w:trHeight w:val="20"/>
        </w:trPr>
        <w:tc>
          <w:tcPr>
            <w:tcW w:w="1582" w:type="pct"/>
          </w:tcPr>
          <w:p w14:paraId="6F721586" w14:textId="77777777" w:rsidR="00130F39" w:rsidRPr="00A61F44" w:rsidRDefault="00130F39" w:rsidP="00915738">
            <w:pPr>
              <w:pStyle w:val="TableParagraph"/>
              <w:ind w:left="134" w:right="137" w:firstLine="3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Application (hours/week)</w:t>
            </w:r>
          </w:p>
        </w:tc>
        <w:tc>
          <w:tcPr>
            <w:tcW w:w="3418" w:type="pct"/>
          </w:tcPr>
          <w:p w14:paraId="06B0A089" w14:textId="49A4AC14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</w:p>
        </w:tc>
      </w:tr>
      <w:tr w:rsidR="00130F39" w:rsidRPr="00A61F44" w14:paraId="23C7747F" w14:textId="77777777" w:rsidTr="00915738">
        <w:trPr>
          <w:trHeight w:val="20"/>
        </w:trPr>
        <w:tc>
          <w:tcPr>
            <w:tcW w:w="1582" w:type="pct"/>
          </w:tcPr>
          <w:p w14:paraId="698AAAA5" w14:textId="77777777" w:rsidR="00130F39" w:rsidRPr="00A61F44" w:rsidRDefault="00130F39" w:rsidP="00BF26FD">
            <w:pPr>
              <w:pStyle w:val="TableParagraph"/>
              <w:ind w:left="142" w:right="137" w:firstLine="3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Laboratory (hours/week)</w:t>
            </w:r>
          </w:p>
        </w:tc>
        <w:tc>
          <w:tcPr>
            <w:tcW w:w="3418" w:type="pct"/>
          </w:tcPr>
          <w:p w14:paraId="07C1758E" w14:textId="4D6A5148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</w:p>
        </w:tc>
      </w:tr>
      <w:tr w:rsidR="00130F39" w:rsidRPr="00A61F44" w14:paraId="16138370" w14:textId="77777777" w:rsidTr="00915738">
        <w:trPr>
          <w:trHeight w:val="20"/>
        </w:trPr>
        <w:tc>
          <w:tcPr>
            <w:tcW w:w="1582" w:type="pct"/>
          </w:tcPr>
          <w:p w14:paraId="35CCF08C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urse</w:t>
            </w:r>
            <w:r w:rsidRPr="00A61F44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3418" w:type="pct"/>
          </w:tcPr>
          <w:p w14:paraId="1234FE7C" w14:textId="0751CE0D" w:rsidR="00130F39" w:rsidRPr="00A61F44" w:rsidRDefault="008551B4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066B67">
              <w:rPr>
                <w:sz w:val="24"/>
                <w:szCs w:val="24"/>
              </w:rPr>
              <w:t>The purpose of this course is to provide an overview of psychological research by actively involving the student in this process.</w:t>
            </w:r>
            <w:r>
              <w:rPr>
                <w:sz w:val="24"/>
                <w:szCs w:val="24"/>
              </w:rPr>
              <w:t xml:space="preserve"> D</w:t>
            </w:r>
            <w:r w:rsidRPr="00AC05FF">
              <w:rPr>
                <w:sz w:val="24"/>
                <w:szCs w:val="24"/>
              </w:rPr>
              <w:t>esign, implement</w:t>
            </w:r>
            <w:r>
              <w:rPr>
                <w:sz w:val="24"/>
                <w:szCs w:val="24"/>
              </w:rPr>
              <w:t>ation</w:t>
            </w:r>
            <w:r w:rsidRPr="00AC05FF">
              <w:rPr>
                <w:sz w:val="24"/>
                <w:szCs w:val="24"/>
              </w:rPr>
              <w:t>, and communicat</w:t>
            </w:r>
            <w:r>
              <w:rPr>
                <w:sz w:val="24"/>
                <w:szCs w:val="24"/>
              </w:rPr>
              <w:t>ion of</w:t>
            </w:r>
            <w:r w:rsidRPr="00AC05FF">
              <w:rPr>
                <w:sz w:val="24"/>
                <w:szCs w:val="24"/>
              </w:rPr>
              <w:t xml:space="preserve"> basic research methods in psychology, and interpretation</w:t>
            </w:r>
            <w:r>
              <w:rPr>
                <w:sz w:val="24"/>
                <w:szCs w:val="24"/>
              </w:rPr>
              <w:t xml:space="preserve"> of research findings will be covered.</w:t>
            </w:r>
          </w:p>
        </w:tc>
      </w:tr>
      <w:tr w:rsidR="00130F39" w:rsidRPr="00A61F44" w14:paraId="39086A40" w14:textId="77777777" w:rsidTr="00915738">
        <w:trPr>
          <w:trHeight w:val="20"/>
        </w:trPr>
        <w:tc>
          <w:tcPr>
            <w:tcW w:w="1582" w:type="pct"/>
          </w:tcPr>
          <w:p w14:paraId="6327BC7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Learning</w:t>
            </w:r>
            <w:r w:rsidRPr="00A61F44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outcomes</w:t>
            </w:r>
          </w:p>
        </w:tc>
        <w:tc>
          <w:tcPr>
            <w:tcW w:w="3418" w:type="pct"/>
          </w:tcPr>
          <w:p w14:paraId="04B54443" w14:textId="5CD7EDA8" w:rsidR="00130F39" w:rsidRPr="00A61F44" w:rsidRDefault="004217C2" w:rsidP="004217C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Pr="00AC05FF">
              <w:rPr>
                <w:sz w:val="24"/>
                <w:szCs w:val="24"/>
              </w:rPr>
              <w:t>esign, implement, and communica</w:t>
            </w:r>
            <w:r>
              <w:rPr>
                <w:sz w:val="24"/>
                <w:szCs w:val="24"/>
              </w:rPr>
              <w:t>te the</w:t>
            </w:r>
            <w:r w:rsidRPr="00AC05FF">
              <w:rPr>
                <w:sz w:val="24"/>
                <w:szCs w:val="24"/>
              </w:rPr>
              <w:t xml:space="preserve"> basic research methods in psychology</w:t>
            </w:r>
          </w:p>
        </w:tc>
      </w:tr>
      <w:tr w:rsidR="00130F39" w:rsidRPr="00A61F44" w14:paraId="3A7869F1" w14:textId="77777777" w:rsidTr="00915738">
        <w:trPr>
          <w:trHeight w:val="20"/>
        </w:trPr>
        <w:tc>
          <w:tcPr>
            <w:tcW w:w="1582" w:type="pct"/>
          </w:tcPr>
          <w:p w14:paraId="12E0DDAA" w14:textId="19AEB932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References</w:t>
            </w:r>
            <w:r>
              <w:rPr>
                <w:b/>
                <w:sz w:val="24"/>
                <w:szCs w:val="24"/>
              </w:rPr>
              <w:t xml:space="preserve"> / Sources</w:t>
            </w:r>
          </w:p>
        </w:tc>
        <w:tc>
          <w:tcPr>
            <w:tcW w:w="3418" w:type="pct"/>
          </w:tcPr>
          <w:p w14:paraId="332F590F" w14:textId="57528347" w:rsidR="00130F39" w:rsidRPr="007B1229" w:rsidRDefault="007B1229" w:rsidP="007B1229">
            <w:pPr>
              <w:rPr>
                <w:color w:val="222222"/>
                <w:sz w:val="24"/>
                <w:szCs w:val="24"/>
                <w:shd w:val="clear" w:color="auto" w:fill="FFFFFF"/>
              </w:rPr>
            </w:pPr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>Shaughnessy, J. J., Zechmeister, E. B., &amp; Zechmeister, J. S. (20</w:t>
            </w:r>
            <w:r w:rsidR="00EE62EE">
              <w:rPr>
                <w:color w:val="222222"/>
                <w:sz w:val="24"/>
                <w:szCs w:val="24"/>
                <w:shd w:val="clear" w:color="auto" w:fill="FFFFFF"/>
              </w:rPr>
              <w:t>09</w:t>
            </w:r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>). </w:t>
            </w:r>
            <w:r w:rsidR="00D72CCA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>Research Methods in Psychology (10</w:t>
            </w:r>
            <w:r w:rsidR="00D72CCA" w:rsidRPr="00D72CCA">
              <w:rPr>
                <w:i/>
                <w:iCs/>
                <w:color w:val="222222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="00D72CCA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 xml:space="preserve"> edition)</w:t>
            </w:r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 xml:space="preserve">. </w:t>
            </w:r>
            <w:r w:rsidR="00863CAA" w:rsidRPr="00863CAA">
              <w:rPr>
                <w:color w:val="222222"/>
                <w:sz w:val="24"/>
                <w:szCs w:val="24"/>
                <w:shd w:val="clear" w:color="auto" w:fill="FFFFFF"/>
              </w:rPr>
              <w:t>McGraw-Hill Higher Education.</w:t>
            </w:r>
          </w:p>
        </w:tc>
      </w:tr>
      <w:tr w:rsidR="00130F39" w:rsidRPr="00A61F44" w14:paraId="30650749" w14:textId="77777777" w:rsidTr="00915738">
        <w:trPr>
          <w:trHeight w:val="20"/>
        </w:trPr>
        <w:tc>
          <w:tcPr>
            <w:tcW w:w="1582" w:type="pct"/>
          </w:tcPr>
          <w:p w14:paraId="3885260E" w14:textId="2A7600EB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 xml:space="preserve">Learning and </w:t>
            </w:r>
            <w:proofErr w:type="gramStart"/>
            <w:r w:rsidRPr="00A61F44">
              <w:rPr>
                <w:b/>
                <w:sz w:val="24"/>
                <w:szCs w:val="24"/>
              </w:rPr>
              <w:t>teaching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61F44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strategies</w:t>
            </w:r>
            <w:proofErr w:type="gramEnd"/>
          </w:p>
        </w:tc>
        <w:tc>
          <w:tcPr>
            <w:tcW w:w="3418" w:type="pct"/>
          </w:tcPr>
          <w:p w14:paraId="6711C951" w14:textId="04B569F6" w:rsidR="00130F39" w:rsidRPr="00A61F44" w:rsidRDefault="009207D1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9207D1">
              <w:rPr>
                <w:sz w:val="24"/>
                <w:szCs w:val="24"/>
              </w:rPr>
              <w:t>o facilitate students' understanding of how psychological research is conducted, how data is collected and analyzed, and how research findings are interpreted</w:t>
            </w:r>
            <w:r w:rsidR="00843232">
              <w:rPr>
                <w:sz w:val="24"/>
                <w:szCs w:val="24"/>
              </w:rPr>
              <w:t xml:space="preserve"> through the active involvement of the students during the process of learning</w:t>
            </w:r>
            <w:r w:rsidRPr="009207D1">
              <w:rPr>
                <w:sz w:val="24"/>
                <w:szCs w:val="24"/>
              </w:rPr>
              <w:t>.</w:t>
            </w:r>
          </w:p>
        </w:tc>
      </w:tr>
      <w:tr w:rsidR="00130F39" w:rsidRPr="00A61F44" w14:paraId="0B49CB3D" w14:textId="77777777" w:rsidTr="00915738">
        <w:trPr>
          <w:trHeight w:val="20"/>
        </w:trPr>
        <w:tc>
          <w:tcPr>
            <w:tcW w:w="1582" w:type="pct"/>
          </w:tcPr>
          <w:p w14:paraId="2ED553B6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Evaluation</w:t>
            </w:r>
          </w:p>
        </w:tc>
        <w:tc>
          <w:tcPr>
            <w:tcW w:w="3418" w:type="pct"/>
          </w:tcPr>
          <w:p w14:paraId="137AF7BA" w14:textId="16882454" w:rsidR="00130F39" w:rsidRDefault="00FA0D4F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exercises</w:t>
            </w:r>
            <w:r w:rsidR="00692EC4">
              <w:rPr>
                <w:sz w:val="24"/>
                <w:szCs w:val="24"/>
              </w:rPr>
              <w:t xml:space="preserve"> </w:t>
            </w:r>
            <w:r w:rsidR="00946DB3">
              <w:rPr>
                <w:sz w:val="24"/>
                <w:szCs w:val="24"/>
              </w:rPr>
              <w:t>/</w:t>
            </w:r>
            <w:proofErr w:type="gramStart"/>
            <w:r w:rsidR="00946DB3">
              <w:rPr>
                <w:sz w:val="24"/>
                <w:szCs w:val="24"/>
              </w:rPr>
              <w:t>Assignments</w:t>
            </w:r>
            <w:r>
              <w:rPr>
                <w:sz w:val="24"/>
                <w:szCs w:val="24"/>
              </w:rPr>
              <w:t xml:space="preserve"> </w:t>
            </w:r>
            <w:r w:rsidR="0074320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%</w:t>
            </w:r>
            <w:proofErr w:type="gramEnd"/>
            <w:r>
              <w:rPr>
                <w:sz w:val="24"/>
                <w:szCs w:val="24"/>
              </w:rPr>
              <w:t>20</w:t>
            </w:r>
          </w:p>
          <w:p w14:paraId="51210F4E" w14:textId="5406A19D" w:rsidR="00FA0D4F" w:rsidRDefault="00FA0D4F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sentation </w:t>
            </w:r>
            <w:r w:rsidR="00743208">
              <w:rPr>
                <w:sz w:val="24"/>
                <w:szCs w:val="24"/>
              </w:rPr>
              <w:t xml:space="preserve">                            </w:t>
            </w:r>
            <w:r>
              <w:rPr>
                <w:sz w:val="24"/>
                <w:szCs w:val="24"/>
              </w:rPr>
              <w:t>%10</w:t>
            </w:r>
          </w:p>
          <w:p w14:paraId="27E9BCE1" w14:textId="2C18E951" w:rsidR="00FA0D4F" w:rsidRDefault="00FA0D4F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 Proposal </w:t>
            </w:r>
            <w:r w:rsidR="00743208">
              <w:rPr>
                <w:sz w:val="24"/>
                <w:szCs w:val="24"/>
              </w:rPr>
              <w:t xml:space="preserve">                  </w:t>
            </w:r>
            <w:r>
              <w:rPr>
                <w:sz w:val="24"/>
                <w:szCs w:val="24"/>
              </w:rPr>
              <w:t>% 20</w:t>
            </w:r>
          </w:p>
          <w:p w14:paraId="1ACDEDD7" w14:textId="5E2A7BA2" w:rsidR="00153BFB" w:rsidRDefault="00153BFB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dterm</w:t>
            </w:r>
            <w:r w:rsidR="00743208">
              <w:rPr>
                <w:sz w:val="24"/>
                <w:szCs w:val="24"/>
              </w:rPr>
              <w:t xml:space="preserve">                                  </w:t>
            </w:r>
            <w:r>
              <w:rPr>
                <w:sz w:val="24"/>
                <w:szCs w:val="24"/>
              </w:rPr>
              <w:t xml:space="preserve"> % 25</w:t>
            </w:r>
          </w:p>
          <w:p w14:paraId="198480B1" w14:textId="1ED5E2B0" w:rsidR="00153BFB" w:rsidRPr="00A61F44" w:rsidRDefault="00153BFB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al </w:t>
            </w:r>
            <w:r w:rsidR="00743208">
              <w:rPr>
                <w:sz w:val="24"/>
                <w:szCs w:val="24"/>
              </w:rPr>
              <w:t xml:space="preserve">                                         </w:t>
            </w:r>
            <w:r>
              <w:rPr>
                <w:sz w:val="24"/>
                <w:szCs w:val="24"/>
              </w:rPr>
              <w:t>%25</w:t>
            </w:r>
          </w:p>
        </w:tc>
      </w:tr>
      <w:tr w:rsidR="00130F39" w:rsidRPr="00A61F44" w14:paraId="1B3B53BC" w14:textId="77777777" w:rsidTr="00915738">
        <w:trPr>
          <w:trHeight w:val="20"/>
        </w:trPr>
        <w:tc>
          <w:tcPr>
            <w:tcW w:w="1582" w:type="pct"/>
          </w:tcPr>
          <w:p w14:paraId="29069AD5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 xml:space="preserve">Medium </w:t>
            </w:r>
            <w:proofErr w:type="gramStart"/>
            <w:r w:rsidRPr="00A61F44">
              <w:rPr>
                <w:b/>
                <w:sz w:val="24"/>
                <w:szCs w:val="24"/>
              </w:rPr>
              <w:t xml:space="preserve">of </w:t>
            </w:r>
            <w:r w:rsidRPr="00A61F44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Instruction</w:t>
            </w:r>
            <w:proofErr w:type="gramEnd"/>
          </w:p>
        </w:tc>
        <w:tc>
          <w:tcPr>
            <w:tcW w:w="3418" w:type="pct"/>
          </w:tcPr>
          <w:p w14:paraId="7D6EB5A4" w14:textId="3A52DFC1" w:rsidR="00130F39" w:rsidRPr="00A61F44" w:rsidRDefault="00DF01A2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glish</w:t>
            </w:r>
          </w:p>
        </w:tc>
      </w:tr>
    </w:tbl>
    <w:p w14:paraId="4E081037" w14:textId="77777777" w:rsidR="00130F39" w:rsidRDefault="00130F39" w:rsidP="00130F39">
      <w:pPr>
        <w:pStyle w:val="BodyText"/>
        <w:rPr>
          <w:b/>
          <w:u w:val="single"/>
        </w:rPr>
      </w:pPr>
    </w:p>
    <w:p w14:paraId="39842A8F" w14:textId="77777777" w:rsidR="00130F39" w:rsidRPr="00D561CD" w:rsidRDefault="00130F39" w:rsidP="00130F39">
      <w:pPr>
        <w:pStyle w:val="BodyText"/>
        <w:spacing w:before="1"/>
        <w:rPr>
          <w:b/>
        </w:rPr>
      </w:pPr>
      <w:r w:rsidRPr="00D561CD">
        <w:rPr>
          <w:b/>
        </w:rPr>
        <w:t>SUBJECTS</w:t>
      </w:r>
      <w:r w:rsidRPr="00D561CD">
        <w:rPr>
          <w:b/>
          <w:spacing w:val="-2"/>
        </w:rPr>
        <w:t xml:space="preserve"> </w:t>
      </w:r>
      <w:r w:rsidRPr="00D561CD">
        <w:rPr>
          <w:b/>
        </w:rPr>
        <w:t>BY</w:t>
      </w:r>
      <w:r w:rsidRPr="00D561CD">
        <w:rPr>
          <w:b/>
          <w:spacing w:val="-1"/>
        </w:rPr>
        <w:t xml:space="preserve"> </w:t>
      </w:r>
      <w:r w:rsidRPr="00D561CD">
        <w:rPr>
          <w:b/>
        </w:rPr>
        <w:t>WEEKS</w:t>
      </w:r>
    </w:p>
    <w:p w14:paraId="1E618705" w14:textId="77777777" w:rsidR="00130F39" w:rsidRPr="00A61F44" w:rsidRDefault="00130F39" w:rsidP="00130F39">
      <w:pPr>
        <w:pStyle w:val="BodyText"/>
        <w:spacing w:before="1"/>
        <w:rPr>
          <w:b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308"/>
        <w:gridCol w:w="8088"/>
      </w:tblGrid>
      <w:tr w:rsidR="00130F39" w:rsidRPr="00A61F44" w14:paraId="3131250B" w14:textId="77777777" w:rsidTr="00915738">
        <w:trPr>
          <w:trHeight w:val="283"/>
        </w:trPr>
        <w:tc>
          <w:tcPr>
            <w:tcW w:w="696" w:type="pct"/>
          </w:tcPr>
          <w:p w14:paraId="1E8580D8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Weeks</w:t>
            </w:r>
          </w:p>
        </w:tc>
        <w:tc>
          <w:tcPr>
            <w:tcW w:w="4304" w:type="pct"/>
          </w:tcPr>
          <w:p w14:paraId="02AC9086" w14:textId="77777777" w:rsidR="00130F39" w:rsidRPr="00A61F44" w:rsidRDefault="00130F39" w:rsidP="00BF26FD">
            <w:pPr>
              <w:pStyle w:val="TableParagraph"/>
              <w:spacing w:before="1"/>
              <w:ind w:left="3522" w:right="3515"/>
              <w:jc w:val="center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Subject</w:t>
            </w:r>
          </w:p>
        </w:tc>
      </w:tr>
      <w:tr w:rsidR="00130F39" w:rsidRPr="00A61F44" w14:paraId="2AB24F8E" w14:textId="77777777" w:rsidTr="00915738">
        <w:trPr>
          <w:trHeight w:val="283"/>
        </w:trPr>
        <w:tc>
          <w:tcPr>
            <w:tcW w:w="696" w:type="pct"/>
          </w:tcPr>
          <w:p w14:paraId="4566F1F6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</w:t>
            </w:r>
          </w:p>
        </w:tc>
        <w:tc>
          <w:tcPr>
            <w:tcW w:w="4304" w:type="pct"/>
          </w:tcPr>
          <w:p w14:paraId="195D487B" w14:textId="2A6185A3" w:rsidR="00130F39" w:rsidRPr="00661325" w:rsidRDefault="00C74AEB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61325">
              <w:rPr>
                <w:sz w:val="24"/>
                <w:szCs w:val="24"/>
              </w:rPr>
              <w:t>Overview and Syllabus</w:t>
            </w:r>
          </w:p>
        </w:tc>
      </w:tr>
      <w:tr w:rsidR="00130F39" w:rsidRPr="00A61F44" w14:paraId="6EDA44FF" w14:textId="77777777" w:rsidTr="00915738">
        <w:trPr>
          <w:trHeight w:val="283"/>
        </w:trPr>
        <w:tc>
          <w:tcPr>
            <w:tcW w:w="696" w:type="pct"/>
          </w:tcPr>
          <w:p w14:paraId="15A2CF42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2</w:t>
            </w:r>
          </w:p>
        </w:tc>
        <w:tc>
          <w:tcPr>
            <w:tcW w:w="4304" w:type="pct"/>
          </w:tcPr>
          <w:p w14:paraId="21F5D432" w14:textId="1C33C75D" w:rsidR="00130F39" w:rsidRPr="00A61F44" w:rsidRDefault="00882673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ience of Psychology</w:t>
            </w:r>
          </w:p>
        </w:tc>
      </w:tr>
      <w:tr w:rsidR="00130F39" w:rsidRPr="00A61F44" w14:paraId="04A3813F" w14:textId="77777777" w:rsidTr="00915738">
        <w:trPr>
          <w:trHeight w:val="283"/>
        </w:trPr>
        <w:tc>
          <w:tcPr>
            <w:tcW w:w="696" w:type="pct"/>
          </w:tcPr>
          <w:p w14:paraId="4695EBBD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3</w:t>
            </w:r>
          </w:p>
        </w:tc>
        <w:tc>
          <w:tcPr>
            <w:tcW w:w="4304" w:type="pct"/>
          </w:tcPr>
          <w:p w14:paraId="00818A4E" w14:textId="39D2C573" w:rsidR="00130F39" w:rsidRPr="00A61F44" w:rsidRDefault="00661325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ientific Method</w:t>
            </w:r>
          </w:p>
        </w:tc>
      </w:tr>
      <w:tr w:rsidR="00130F39" w:rsidRPr="00A61F44" w14:paraId="70E34A74" w14:textId="77777777" w:rsidTr="00915738">
        <w:trPr>
          <w:trHeight w:val="283"/>
        </w:trPr>
        <w:tc>
          <w:tcPr>
            <w:tcW w:w="696" w:type="pct"/>
          </w:tcPr>
          <w:p w14:paraId="0FA1F621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4</w:t>
            </w:r>
          </w:p>
        </w:tc>
        <w:tc>
          <w:tcPr>
            <w:tcW w:w="4304" w:type="pct"/>
          </w:tcPr>
          <w:p w14:paraId="536BFD5A" w14:textId="4003578D" w:rsidR="00130F39" w:rsidRPr="00A61F44" w:rsidRDefault="00101865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thical Issues in Psychological Research</w:t>
            </w:r>
          </w:p>
        </w:tc>
      </w:tr>
      <w:tr w:rsidR="00130F39" w:rsidRPr="00A61F44" w14:paraId="3A72A52C" w14:textId="77777777" w:rsidTr="00915738">
        <w:trPr>
          <w:trHeight w:val="283"/>
        </w:trPr>
        <w:tc>
          <w:tcPr>
            <w:tcW w:w="696" w:type="pct"/>
          </w:tcPr>
          <w:p w14:paraId="5AAC319C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5</w:t>
            </w:r>
          </w:p>
        </w:tc>
        <w:tc>
          <w:tcPr>
            <w:tcW w:w="4304" w:type="pct"/>
          </w:tcPr>
          <w:p w14:paraId="1AF8160D" w14:textId="0330A0D3" w:rsidR="00130F39" w:rsidRPr="00A61F44" w:rsidRDefault="00C23C3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ve Method</w:t>
            </w:r>
            <w:r w:rsidR="003506EA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-Survey </w:t>
            </w:r>
            <w:r w:rsidR="003506EA">
              <w:rPr>
                <w:sz w:val="24"/>
                <w:szCs w:val="24"/>
              </w:rPr>
              <w:t>Research</w:t>
            </w:r>
          </w:p>
        </w:tc>
      </w:tr>
      <w:tr w:rsidR="00130F39" w:rsidRPr="00A61F44" w14:paraId="6F9B5B3B" w14:textId="77777777" w:rsidTr="00915738">
        <w:trPr>
          <w:trHeight w:val="283"/>
        </w:trPr>
        <w:tc>
          <w:tcPr>
            <w:tcW w:w="696" w:type="pct"/>
          </w:tcPr>
          <w:p w14:paraId="5B376884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6</w:t>
            </w:r>
          </w:p>
        </w:tc>
        <w:tc>
          <w:tcPr>
            <w:tcW w:w="4304" w:type="pct"/>
          </w:tcPr>
          <w:p w14:paraId="77B1807E" w14:textId="00047C74" w:rsidR="00130F39" w:rsidRPr="00A61F44" w:rsidRDefault="00EB6AB8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erimental Methods-</w:t>
            </w:r>
            <w:r w:rsidR="00D54070">
              <w:rPr>
                <w:sz w:val="24"/>
                <w:szCs w:val="24"/>
              </w:rPr>
              <w:t>Independent Group Designs</w:t>
            </w:r>
          </w:p>
        </w:tc>
      </w:tr>
      <w:tr w:rsidR="00130F39" w:rsidRPr="00A61F44" w14:paraId="27448CFF" w14:textId="77777777" w:rsidTr="00915738">
        <w:trPr>
          <w:trHeight w:val="283"/>
        </w:trPr>
        <w:tc>
          <w:tcPr>
            <w:tcW w:w="696" w:type="pct"/>
          </w:tcPr>
          <w:p w14:paraId="3607D135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7</w:t>
            </w:r>
          </w:p>
        </w:tc>
        <w:tc>
          <w:tcPr>
            <w:tcW w:w="4304" w:type="pct"/>
          </w:tcPr>
          <w:p w14:paraId="64F1B1F2" w14:textId="7CA3FE72" w:rsidR="00130F39" w:rsidRPr="00A61F44" w:rsidRDefault="00C428E6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erimental Methods-Repeated Measures Designs</w:t>
            </w:r>
          </w:p>
        </w:tc>
      </w:tr>
      <w:tr w:rsidR="00130F39" w:rsidRPr="00A61F44" w14:paraId="7A384608" w14:textId="77777777" w:rsidTr="00915738">
        <w:trPr>
          <w:trHeight w:val="283"/>
        </w:trPr>
        <w:tc>
          <w:tcPr>
            <w:tcW w:w="696" w:type="pct"/>
          </w:tcPr>
          <w:p w14:paraId="0BE1E4B0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lastRenderedPageBreak/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8</w:t>
            </w:r>
          </w:p>
        </w:tc>
        <w:tc>
          <w:tcPr>
            <w:tcW w:w="4304" w:type="pct"/>
          </w:tcPr>
          <w:p w14:paraId="740EE370" w14:textId="1EB2195E" w:rsidR="00130F39" w:rsidRPr="00A61F44" w:rsidRDefault="00FB2C5D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dterm</w:t>
            </w:r>
          </w:p>
        </w:tc>
      </w:tr>
      <w:tr w:rsidR="00130F39" w:rsidRPr="00A61F44" w14:paraId="00D79572" w14:textId="77777777" w:rsidTr="00915738">
        <w:trPr>
          <w:trHeight w:val="283"/>
        </w:trPr>
        <w:tc>
          <w:tcPr>
            <w:tcW w:w="696" w:type="pct"/>
          </w:tcPr>
          <w:p w14:paraId="5BE394F8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9</w:t>
            </w:r>
          </w:p>
        </w:tc>
        <w:tc>
          <w:tcPr>
            <w:tcW w:w="4304" w:type="pct"/>
          </w:tcPr>
          <w:p w14:paraId="44D6D5DF" w14:textId="33B33DD3" w:rsidR="00130F39" w:rsidRPr="00A61F44" w:rsidRDefault="00AC1CED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erimental Methods-Complex Designs</w:t>
            </w:r>
          </w:p>
        </w:tc>
      </w:tr>
      <w:tr w:rsidR="00130F39" w:rsidRPr="00A61F44" w14:paraId="6C5B37EA" w14:textId="77777777" w:rsidTr="00915738">
        <w:trPr>
          <w:trHeight w:val="283"/>
        </w:trPr>
        <w:tc>
          <w:tcPr>
            <w:tcW w:w="696" w:type="pct"/>
          </w:tcPr>
          <w:p w14:paraId="698CEA30" w14:textId="77777777" w:rsidR="00130F39" w:rsidRPr="00A61F44" w:rsidRDefault="00130F39" w:rsidP="00BF26FD">
            <w:pPr>
              <w:pStyle w:val="TableParagraph"/>
              <w:spacing w:line="276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0</w:t>
            </w:r>
          </w:p>
        </w:tc>
        <w:tc>
          <w:tcPr>
            <w:tcW w:w="4304" w:type="pct"/>
          </w:tcPr>
          <w:p w14:paraId="5E0120FB" w14:textId="3B8A2CC2" w:rsidR="00130F39" w:rsidRPr="00A61F44" w:rsidRDefault="001679CE" w:rsidP="00BF26FD">
            <w:pPr>
              <w:pStyle w:val="TableParagraph"/>
              <w:spacing w:line="276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ed Research-</w:t>
            </w:r>
            <w:r w:rsidR="00643FA5">
              <w:rPr>
                <w:sz w:val="24"/>
                <w:szCs w:val="24"/>
              </w:rPr>
              <w:t>Quasi Experimental Designs</w:t>
            </w:r>
          </w:p>
        </w:tc>
      </w:tr>
      <w:tr w:rsidR="00130F39" w:rsidRPr="00A61F44" w14:paraId="07C3C79C" w14:textId="77777777" w:rsidTr="00915738">
        <w:trPr>
          <w:trHeight w:val="283"/>
        </w:trPr>
        <w:tc>
          <w:tcPr>
            <w:tcW w:w="696" w:type="pct"/>
          </w:tcPr>
          <w:p w14:paraId="027CFA15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1</w:t>
            </w:r>
          </w:p>
        </w:tc>
        <w:tc>
          <w:tcPr>
            <w:tcW w:w="4304" w:type="pct"/>
          </w:tcPr>
          <w:p w14:paraId="0F92A4AA" w14:textId="1EA6147F" w:rsidR="00130F39" w:rsidRPr="00A61F44" w:rsidRDefault="00671890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Analysis and Interpretation-</w:t>
            </w:r>
            <w:r w:rsidR="00BB1743">
              <w:rPr>
                <w:sz w:val="24"/>
                <w:szCs w:val="24"/>
              </w:rPr>
              <w:t>Describing Data,</w:t>
            </w:r>
            <w:r w:rsidR="00904818">
              <w:rPr>
                <w:sz w:val="24"/>
                <w:szCs w:val="24"/>
              </w:rPr>
              <w:t xml:space="preserve"> </w:t>
            </w:r>
            <w:r w:rsidR="009D6A2A">
              <w:rPr>
                <w:sz w:val="24"/>
                <w:szCs w:val="24"/>
              </w:rPr>
              <w:t>Confidence Intervals, Correlation</w:t>
            </w:r>
          </w:p>
        </w:tc>
      </w:tr>
      <w:tr w:rsidR="00130F39" w:rsidRPr="00A61F44" w14:paraId="57327F84" w14:textId="77777777" w:rsidTr="00915738">
        <w:trPr>
          <w:trHeight w:val="283"/>
        </w:trPr>
        <w:tc>
          <w:tcPr>
            <w:tcW w:w="696" w:type="pct"/>
          </w:tcPr>
          <w:p w14:paraId="7CCD587A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2</w:t>
            </w:r>
          </w:p>
        </w:tc>
        <w:tc>
          <w:tcPr>
            <w:tcW w:w="4304" w:type="pct"/>
          </w:tcPr>
          <w:p w14:paraId="6CC831FC" w14:textId="5535D356" w:rsidR="00130F39" w:rsidRPr="00A61F44" w:rsidRDefault="0042079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cation in Psychology</w:t>
            </w:r>
          </w:p>
        </w:tc>
      </w:tr>
      <w:tr w:rsidR="00130F39" w:rsidRPr="00A61F44" w14:paraId="51366A9B" w14:textId="77777777" w:rsidTr="00915738">
        <w:trPr>
          <w:trHeight w:val="283"/>
        </w:trPr>
        <w:tc>
          <w:tcPr>
            <w:tcW w:w="696" w:type="pct"/>
          </w:tcPr>
          <w:p w14:paraId="4752C53E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3</w:t>
            </w:r>
          </w:p>
        </w:tc>
        <w:tc>
          <w:tcPr>
            <w:tcW w:w="4304" w:type="pct"/>
          </w:tcPr>
          <w:p w14:paraId="4D65B0A4" w14:textId="2AC79B80" w:rsidR="00130F39" w:rsidRPr="00A61F44" w:rsidRDefault="00D67C0A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ication of APA 7 </w:t>
            </w:r>
            <w:r w:rsidR="00C64EB3">
              <w:rPr>
                <w:sz w:val="24"/>
                <w:szCs w:val="24"/>
              </w:rPr>
              <w:t xml:space="preserve">writing rules </w:t>
            </w:r>
            <w:r>
              <w:rPr>
                <w:sz w:val="24"/>
                <w:szCs w:val="24"/>
              </w:rPr>
              <w:t xml:space="preserve">in scientific articles </w:t>
            </w:r>
          </w:p>
        </w:tc>
      </w:tr>
      <w:tr w:rsidR="00130F39" w:rsidRPr="00A61F44" w14:paraId="2CE0CA61" w14:textId="77777777" w:rsidTr="00915738">
        <w:trPr>
          <w:trHeight w:val="283"/>
        </w:trPr>
        <w:tc>
          <w:tcPr>
            <w:tcW w:w="696" w:type="pct"/>
          </w:tcPr>
          <w:p w14:paraId="2FA48CC8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4</w:t>
            </w:r>
          </w:p>
        </w:tc>
        <w:tc>
          <w:tcPr>
            <w:tcW w:w="4304" w:type="pct"/>
          </w:tcPr>
          <w:p w14:paraId="56B9B1A4" w14:textId="64C891A9" w:rsidR="00130F39" w:rsidRPr="00A61F44" w:rsidRDefault="007D18D1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posal Presentations</w:t>
            </w:r>
          </w:p>
        </w:tc>
      </w:tr>
      <w:tr w:rsidR="00130F39" w:rsidRPr="00A61F44" w14:paraId="30E432E1" w14:textId="77777777" w:rsidTr="00915738">
        <w:trPr>
          <w:trHeight w:val="283"/>
        </w:trPr>
        <w:tc>
          <w:tcPr>
            <w:tcW w:w="696" w:type="pct"/>
          </w:tcPr>
          <w:p w14:paraId="46C0B0FF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5</w:t>
            </w:r>
          </w:p>
        </w:tc>
        <w:tc>
          <w:tcPr>
            <w:tcW w:w="4304" w:type="pct"/>
          </w:tcPr>
          <w:p w14:paraId="69530498" w14:textId="10FB2A6B" w:rsidR="00130F39" w:rsidRPr="00A61F44" w:rsidRDefault="00A711D8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Exercise</w:t>
            </w:r>
          </w:p>
        </w:tc>
      </w:tr>
      <w:tr w:rsidR="00130F39" w:rsidRPr="00A61F44" w14:paraId="2B170D99" w14:textId="77777777" w:rsidTr="00915738">
        <w:trPr>
          <w:trHeight w:val="283"/>
        </w:trPr>
        <w:tc>
          <w:tcPr>
            <w:tcW w:w="696" w:type="pct"/>
          </w:tcPr>
          <w:p w14:paraId="3D80BEA6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6</w:t>
            </w:r>
          </w:p>
        </w:tc>
        <w:tc>
          <w:tcPr>
            <w:tcW w:w="4304" w:type="pct"/>
          </w:tcPr>
          <w:p w14:paraId="0F1EC923" w14:textId="70E2CD15" w:rsidR="00130F39" w:rsidRPr="00A61F44" w:rsidRDefault="00130F39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</w:p>
        </w:tc>
      </w:tr>
    </w:tbl>
    <w:p w14:paraId="2E715DCE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p w14:paraId="1E908B82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2B7D3963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4E287CA7" w14:textId="2A44C66E" w:rsidR="00130F39" w:rsidRPr="00D561CD" w:rsidRDefault="00130F39" w:rsidP="00130F39">
      <w:pPr>
        <w:spacing w:before="90"/>
        <w:rPr>
          <w:b/>
          <w:sz w:val="24"/>
          <w:szCs w:val="24"/>
        </w:rPr>
      </w:pPr>
      <w:r w:rsidRPr="00D561CD">
        <w:rPr>
          <w:b/>
          <w:sz w:val="24"/>
          <w:szCs w:val="24"/>
        </w:rPr>
        <w:t>ASSESSMENT</w:t>
      </w:r>
      <w:r w:rsidRPr="00D561CD">
        <w:rPr>
          <w:b/>
          <w:spacing w:val="-3"/>
          <w:sz w:val="24"/>
          <w:szCs w:val="24"/>
        </w:rPr>
        <w:t xml:space="preserve"> </w:t>
      </w:r>
      <w:r w:rsidRPr="00D561CD">
        <w:rPr>
          <w:b/>
          <w:sz w:val="24"/>
          <w:szCs w:val="24"/>
        </w:rPr>
        <w:t>METHOD</w:t>
      </w:r>
    </w:p>
    <w:p w14:paraId="02430430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4"/>
        <w:gridCol w:w="1842"/>
        <w:gridCol w:w="2030"/>
      </w:tblGrid>
      <w:tr w:rsidR="00130F39" w:rsidRPr="00A61F44" w14:paraId="195C03BC" w14:textId="77777777" w:rsidTr="00915738">
        <w:trPr>
          <w:trHeight w:val="316"/>
        </w:trPr>
        <w:tc>
          <w:tcPr>
            <w:tcW w:w="2940" w:type="pct"/>
          </w:tcPr>
          <w:p w14:paraId="60046008" w14:textId="77777777" w:rsidR="00130F39" w:rsidRPr="00A61F44" w:rsidRDefault="00130F39" w:rsidP="00BF26FD">
            <w:pPr>
              <w:pStyle w:val="TableParagraph"/>
              <w:spacing w:before="20"/>
              <w:ind w:left="150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Semester</w:t>
            </w:r>
            <w:r w:rsidRPr="00A61F44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Works</w:t>
            </w:r>
          </w:p>
        </w:tc>
        <w:tc>
          <w:tcPr>
            <w:tcW w:w="980" w:type="pct"/>
          </w:tcPr>
          <w:p w14:paraId="22E4EE66" w14:textId="77777777" w:rsidR="00130F39" w:rsidRPr="00A61F44" w:rsidRDefault="00130F39" w:rsidP="00BF26FD">
            <w:pPr>
              <w:pStyle w:val="TableParagraph"/>
              <w:spacing w:before="20"/>
              <w:ind w:left="381" w:right="420"/>
              <w:jc w:val="center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1080" w:type="pct"/>
          </w:tcPr>
          <w:p w14:paraId="439A8137" w14:textId="77777777" w:rsidR="00130F39" w:rsidRPr="00A61F44" w:rsidRDefault="00130F39" w:rsidP="00BF26FD">
            <w:pPr>
              <w:pStyle w:val="TableParagraph"/>
              <w:spacing w:before="20"/>
              <w:ind w:left="278" w:right="211"/>
              <w:jc w:val="center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ntribution</w:t>
            </w:r>
          </w:p>
        </w:tc>
      </w:tr>
      <w:tr w:rsidR="00130F39" w:rsidRPr="00A61F44" w14:paraId="2E2F1693" w14:textId="77777777" w:rsidTr="00915738">
        <w:trPr>
          <w:trHeight w:val="306"/>
        </w:trPr>
        <w:tc>
          <w:tcPr>
            <w:tcW w:w="2940" w:type="pct"/>
          </w:tcPr>
          <w:p w14:paraId="7A07F439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Attendance</w:t>
            </w:r>
          </w:p>
        </w:tc>
        <w:tc>
          <w:tcPr>
            <w:tcW w:w="980" w:type="pct"/>
          </w:tcPr>
          <w:p w14:paraId="1E312000" w14:textId="4F31DA87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DA56C0D" w14:textId="46994456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72A98E42" w14:textId="77777777" w:rsidTr="00915738">
        <w:trPr>
          <w:trHeight w:val="316"/>
        </w:trPr>
        <w:tc>
          <w:tcPr>
            <w:tcW w:w="2940" w:type="pct"/>
          </w:tcPr>
          <w:p w14:paraId="5F81D5CC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Laboratory</w:t>
            </w:r>
          </w:p>
        </w:tc>
        <w:tc>
          <w:tcPr>
            <w:tcW w:w="980" w:type="pct"/>
          </w:tcPr>
          <w:p w14:paraId="12F3EF7E" w14:textId="1BB384D2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33377C55" w14:textId="0F3FD1FD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D0DCCF1" w14:textId="77777777" w:rsidTr="00915738">
        <w:trPr>
          <w:trHeight w:val="306"/>
        </w:trPr>
        <w:tc>
          <w:tcPr>
            <w:tcW w:w="2940" w:type="pct"/>
          </w:tcPr>
          <w:p w14:paraId="6DC381D2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Application</w:t>
            </w:r>
          </w:p>
        </w:tc>
        <w:tc>
          <w:tcPr>
            <w:tcW w:w="980" w:type="pct"/>
          </w:tcPr>
          <w:p w14:paraId="00583B45" w14:textId="263C63A1" w:rsidR="00130F39" w:rsidRPr="00A61F44" w:rsidRDefault="00EF4D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53E681C9" w14:textId="67EF05AF" w:rsidR="00130F39" w:rsidRPr="00A61F44" w:rsidRDefault="00EF4D67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47A37554" w14:textId="77777777" w:rsidTr="00915738">
        <w:trPr>
          <w:trHeight w:val="316"/>
        </w:trPr>
        <w:tc>
          <w:tcPr>
            <w:tcW w:w="2940" w:type="pct"/>
          </w:tcPr>
          <w:p w14:paraId="257C285F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eldwork</w:t>
            </w:r>
          </w:p>
        </w:tc>
        <w:tc>
          <w:tcPr>
            <w:tcW w:w="980" w:type="pct"/>
          </w:tcPr>
          <w:p w14:paraId="272590CA" w14:textId="593A3D10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7306BC6" w14:textId="4100DD65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63EC328" w14:textId="77777777" w:rsidTr="00915738">
        <w:trPr>
          <w:trHeight w:val="316"/>
        </w:trPr>
        <w:tc>
          <w:tcPr>
            <w:tcW w:w="2940" w:type="pct"/>
          </w:tcPr>
          <w:p w14:paraId="64D8EEA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actice</w:t>
            </w:r>
          </w:p>
        </w:tc>
        <w:tc>
          <w:tcPr>
            <w:tcW w:w="980" w:type="pct"/>
          </w:tcPr>
          <w:p w14:paraId="71488662" w14:textId="57B9EEE7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06585843" w14:textId="40030ECB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B239528" w14:textId="77777777" w:rsidTr="00915738">
        <w:trPr>
          <w:trHeight w:val="306"/>
        </w:trPr>
        <w:tc>
          <w:tcPr>
            <w:tcW w:w="2940" w:type="pct"/>
          </w:tcPr>
          <w:p w14:paraId="30D18D9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Homewor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assessment</w:t>
            </w:r>
          </w:p>
        </w:tc>
        <w:tc>
          <w:tcPr>
            <w:tcW w:w="980" w:type="pct"/>
          </w:tcPr>
          <w:p w14:paraId="72313B82" w14:textId="73799E1C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5C4D4C6" w14:textId="366F1B48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765EB9E" w14:textId="77777777" w:rsidTr="00915738">
        <w:trPr>
          <w:trHeight w:val="316"/>
        </w:trPr>
        <w:tc>
          <w:tcPr>
            <w:tcW w:w="2940" w:type="pct"/>
          </w:tcPr>
          <w:p w14:paraId="2F1E0895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esentation</w:t>
            </w:r>
          </w:p>
        </w:tc>
        <w:tc>
          <w:tcPr>
            <w:tcW w:w="980" w:type="pct"/>
          </w:tcPr>
          <w:p w14:paraId="2E3C08EF" w14:textId="7CA48ED4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502F7345" w14:textId="6D832F5C" w:rsidR="00130F39" w:rsidRPr="00A61F44" w:rsidRDefault="00670A67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130F39" w:rsidRPr="00A61F44" w14:paraId="63481296" w14:textId="77777777" w:rsidTr="00915738">
        <w:trPr>
          <w:trHeight w:val="306"/>
        </w:trPr>
        <w:tc>
          <w:tcPr>
            <w:tcW w:w="2940" w:type="pct"/>
          </w:tcPr>
          <w:p w14:paraId="2C0CE62A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oject</w:t>
            </w:r>
          </w:p>
        </w:tc>
        <w:tc>
          <w:tcPr>
            <w:tcW w:w="980" w:type="pct"/>
          </w:tcPr>
          <w:p w14:paraId="05E6A3F7" w14:textId="5F766E0C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7C2CF1E0" w14:textId="15D4CD4F" w:rsidR="00130F39" w:rsidRPr="00A61F44" w:rsidRDefault="00670A67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0DC886B1" w14:textId="77777777" w:rsidTr="00915738">
        <w:trPr>
          <w:trHeight w:val="316"/>
        </w:trPr>
        <w:tc>
          <w:tcPr>
            <w:tcW w:w="2940" w:type="pct"/>
          </w:tcPr>
          <w:p w14:paraId="5EFDFA3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Seminar</w:t>
            </w:r>
          </w:p>
        </w:tc>
        <w:tc>
          <w:tcPr>
            <w:tcW w:w="980" w:type="pct"/>
          </w:tcPr>
          <w:p w14:paraId="50748471" w14:textId="789F9DEC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109BDF1" w14:textId="6FADC65C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56A6ECC6" w14:textId="77777777" w:rsidTr="00915738">
        <w:trPr>
          <w:trHeight w:val="306"/>
        </w:trPr>
        <w:tc>
          <w:tcPr>
            <w:tcW w:w="2940" w:type="pct"/>
          </w:tcPr>
          <w:p w14:paraId="60E3FA5B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Midterm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exams</w:t>
            </w:r>
          </w:p>
        </w:tc>
        <w:tc>
          <w:tcPr>
            <w:tcW w:w="980" w:type="pct"/>
          </w:tcPr>
          <w:p w14:paraId="25086EE5" w14:textId="1FD50533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4F930801" w14:textId="786C6F40" w:rsidR="00130F39" w:rsidRPr="00A61F44" w:rsidRDefault="00670A67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130F39" w:rsidRPr="00A61F44" w14:paraId="1AD81EAA" w14:textId="77777777" w:rsidTr="00915738">
        <w:trPr>
          <w:trHeight w:val="316"/>
        </w:trPr>
        <w:tc>
          <w:tcPr>
            <w:tcW w:w="2940" w:type="pct"/>
          </w:tcPr>
          <w:p w14:paraId="5CD63CAC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exam</w:t>
            </w:r>
          </w:p>
        </w:tc>
        <w:tc>
          <w:tcPr>
            <w:tcW w:w="980" w:type="pct"/>
          </w:tcPr>
          <w:p w14:paraId="21E27D09" w14:textId="72F4E8F3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08E380FD" w14:textId="7C46E015" w:rsidR="00130F39" w:rsidRPr="00A61F44" w:rsidRDefault="00670A67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130F39" w:rsidRPr="00A61F44" w14:paraId="152B2E8A" w14:textId="77777777" w:rsidTr="00915738">
        <w:trPr>
          <w:trHeight w:val="313"/>
        </w:trPr>
        <w:tc>
          <w:tcPr>
            <w:tcW w:w="2940" w:type="pct"/>
          </w:tcPr>
          <w:p w14:paraId="701D0E6F" w14:textId="77777777" w:rsidR="00130F39" w:rsidRPr="00A61F44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Total</w:t>
            </w:r>
          </w:p>
        </w:tc>
        <w:tc>
          <w:tcPr>
            <w:tcW w:w="980" w:type="pct"/>
          </w:tcPr>
          <w:p w14:paraId="25BFBEBF" w14:textId="132F03C7" w:rsidR="00130F39" w:rsidRPr="00A61F44" w:rsidRDefault="008D3F0A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080" w:type="pct"/>
          </w:tcPr>
          <w:p w14:paraId="48057A21" w14:textId="5E42FE5C" w:rsidR="00130F39" w:rsidRPr="00A61F44" w:rsidRDefault="008D3F0A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  <w:tr w:rsidR="00130F39" w:rsidRPr="00A61F44" w14:paraId="0C239011" w14:textId="77777777" w:rsidTr="00915738">
        <w:trPr>
          <w:trHeight w:val="307"/>
        </w:trPr>
        <w:tc>
          <w:tcPr>
            <w:tcW w:w="2940" w:type="pct"/>
          </w:tcPr>
          <w:p w14:paraId="34A522D9" w14:textId="77777777" w:rsidR="00130F39" w:rsidRPr="00A61F44" w:rsidRDefault="00130F39" w:rsidP="00BF26FD">
            <w:pPr>
              <w:pStyle w:val="TableParagraph"/>
              <w:spacing w:before="1"/>
              <w:ind w:right="99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Contribution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of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semester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work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to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succes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points</w:t>
            </w:r>
          </w:p>
        </w:tc>
        <w:tc>
          <w:tcPr>
            <w:tcW w:w="980" w:type="pct"/>
          </w:tcPr>
          <w:p w14:paraId="3E36B9F2" w14:textId="1AA91B8D" w:rsidR="00130F39" w:rsidRPr="00A61F44" w:rsidRDefault="00130F39" w:rsidP="00BF26FD">
            <w:pPr>
              <w:pStyle w:val="TableParagraph"/>
              <w:spacing w:before="1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4884DF5" w14:textId="69FDB366" w:rsidR="00130F39" w:rsidRPr="00A61F44" w:rsidRDefault="008D3F0A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</w:t>
            </w:r>
          </w:p>
        </w:tc>
      </w:tr>
      <w:tr w:rsidR="00130F39" w:rsidRPr="00A61F44" w14:paraId="62F393BE" w14:textId="77777777" w:rsidTr="00915738">
        <w:trPr>
          <w:trHeight w:val="316"/>
        </w:trPr>
        <w:tc>
          <w:tcPr>
            <w:tcW w:w="2940" w:type="pct"/>
          </w:tcPr>
          <w:p w14:paraId="4B5A8A68" w14:textId="77777777" w:rsidR="00130F39" w:rsidRPr="00A61F44" w:rsidRDefault="00130F39" w:rsidP="00BF26FD">
            <w:pPr>
              <w:pStyle w:val="TableParagraph"/>
              <w:spacing w:before="1"/>
              <w:ind w:right="98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Contribution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of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final exam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to succes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points</w:t>
            </w:r>
          </w:p>
        </w:tc>
        <w:tc>
          <w:tcPr>
            <w:tcW w:w="980" w:type="pct"/>
          </w:tcPr>
          <w:p w14:paraId="6B7C9464" w14:textId="6B032027" w:rsidR="00130F39" w:rsidRPr="00A61F44" w:rsidRDefault="00130F39" w:rsidP="00BF26FD">
            <w:pPr>
              <w:pStyle w:val="TableParagraph"/>
              <w:spacing w:before="1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555ADA7" w14:textId="36446B6A" w:rsidR="00130F39" w:rsidRPr="00A61F44" w:rsidRDefault="008D3F0A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130F39" w:rsidRPr="00A61F44" w14:paraId="0D8A0DDC" w14:textId="77777777" w:rsidTr="00915738">
        <w:trPr>
          <w:trHeight w:val="309"/>
        </w:trPr>
        <w:tc>
          <w:tcPr>
            <w:tcW w:w="2940" w:type="pct"/>
          </w:tcPr>
          <w:p w14:paraId="3577C314" w14:textId="77777777" w:rsidR="00130F39" w:rsidRPr="00A61F44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Total</w:t>
            </w:r>
          </w:p>
        </w:tc>
        <w:tc>
          <w:tcPr>
            <w:tcW w:w="980" w:type="pct"/>
          </w:tcPr>
          <w:p w14:paraId="4E83B50D" w14:textId="6BF6016F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DC584F2" w14:textId="79665F22" w:rsidR="00130F39" w:rsidRPr="00A61F44" w:rsidRDefault="00B72CCF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</w:tbl>
    <w:p w14:paraId="04427184" w14:textId="77777777" w:rsidR="00130F39" w:rsidRPr="00A61F44" w:rsidRDefault="00130F39" w:rsidP="00130F39">
      <w:pPr>
        <w:ind w:left="212"/>
        <w:rPr>
          <w:b/>
          <w:sz w:val="24"/>
          <w:szCs w:val="24"/>
        </w:rPr>
      </w:pPr>
    </w:p>
    <w:p w14:paraId="04097819" w14:textId="77777777" w:rsidR="00130F39" w:rsidRPr="00A61F44" w:rsidRDefault="00130F39" w:rsidP="00130F39">
      <w:pPr>
        <w:rPr>
          <w:b/>
          <w:sz w:val="24"/>
          <w:szCs w:val="24"/>
        </w:rPr>
      </w:pPr>
      <w:r w:rsidRPr="00A61F44">
        <w:rPr>
          <w:b/>
          <w:sz w:val="24"/>
          <w:szCs w:val="24"/>
        </w:rPr>
        <w:t>WORKLOAD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AND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ECTS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CALCULATION</w:t>
      </w:r>
    </w:p>
    <w:p w14:paraId="7A5111D3" w14:textId="77777777" w:rsidR="00130F39" w:rsidRPr="00A61F44" w:rsidRDefault="00130F39" w:rsidP="00130F39">
      <w:pPr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57" w:type="dxa"/>
        </w:tblCellMar>
        <w:tblLook w:val="01E0" w:firstRow="1" w:lastRow="1" w:firstColumn="1" w:lastColumn="1" w:noHBand="0" w:noVBand="0"/>
      </w:tblPr>
      <w:tblGrid>
        <w:gridCol w:w="4169"/>
        <w:gridCol w:w="1597"/>
        <w:gridCol w:w="1719"/>
        <w:gridCol w:w="1911"/>
      </w:tblGrid>
      <w:tr w:rsidR="00130F39" w:rsidRPr="00A61F44" w14:paraId="0C616986" w14:textId="77777777" w:rsidTr="00BF26FD">
        <w:trPr>
          <w:trHeight w:val="551"/>
        </w:trPr>
        <w:tc>
          <w:tcPr>
            <w:tcW w:w="2218" w:type="pct"/>
          </w:tcPr>
          <w:p w14:paraId="1325B51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850" w:type="pct"/>
          </w:tcPr>
          <w:p w14:paraId="28A0899F" w14:textId="77777777" w:rsidR="00130F39" w:rsidRPr="00A61F44" w:rsidRDefault="00130F39" w:rsidP="00BF26FD">
            <w:pPr>
              <w:pStyle w:val="TableParagraph"/>
              <w:spacing w:line="275" w:lineRule="exact"/>
              <w:ind w:left="83"/>
              <w:jc w:val="center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915" w:type="pct"/>
          </w:tcPr>
          <w:p w14:paraId="31CC6BEF" w14:textId="77777777" w:rsidR="00130F39" w:rsidRPr="00A61F44" w:rsidRDefault="00130F39" w:rsidP="00BF26FD">
            <w:pPr>
              <w:pStyle w:val="TableParagraph"/>
              <w:spacing w:line="276" w:lineRule="exact"/>
              <w:ind w:left="501" w:right="342" w:hanging="125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Duration (hour)</w:t>
            </w:r>
          </w:p>
        </w:tc>
        <w:tc>
          <w:tcPr>
            <w:tcW w:w="1017" w:type="pct"/>
          </w:tcPr>
          <w:p w14:paraId="0A557B21" w14:textId="77777777" w:rsidR="00130F39" w:rsidRPr="00A61F44" w:rsidRDefault="00130F39" w:rsidP="00BF26FD">
            <w:pPr>
              <w:pStyle w:val="TableParagraph"/>
              <w:spacing w:line="275" w:lineRule="exact"/>
              <w:jc w:val="center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Total</w:t>
            </w:r>
            <w:r w:rsidRPr="00A61F44">
              <w:rPr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b/>
                <w:bCs/>
                <w:sz w:val="24"/>
                <w:szCs w:val="24"/>
              </w:rPr>
              <w:t>Workload</w:t>
            </w:r>
          </w:p>
        </w:tc>
      </w:tr>
      <w:tr w:rsidR="00130F39" w:rsidRPr="00A61F44" w14:paraId="659FFBE1" w14:textId="77777777" w:rsidTr="00BF26FD">
        <w:trPr>
          <w:trHeight w:val="275"/>
        </w:trPr>
        <w:tc>
          <w:tcPr>
            <w:tcW w:w="2218" w:type="pct"/>
          </w:tcPr>
          <w:p w14:paraId="1019E691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Course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duration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850" w:type="pct"/>
          </w:tcPr>
          <w:p w14:paraId="4CAEF495" w14:textId="661BF017" w:rsidR="00130F39" w:rsidRPr="00A61F44" w:rsidRDefault="00B72CC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6EE9E2E6" w14:textId="58D693CC" w:rsidR="00130F39" w:rsidRPr="00A61F44" w:rsidRDefault="00B72CC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1DB28B8A" w14:textId="43DF45B1" w:rsidR="00130F39" w:rsidRPr="00A61F44" w:rsidRDefault="00B72CC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</w:tr>
      <w:tr w:rsidR="00130F39" w:rsidRPr="00A61F44" w14:paraId="12C09760" w14:textId="77777777" w:rsidTr="00BF26FD">
        <w:trPr>
          <w:trHeight w:val="275"/>
        </w:trPr>
        <w:tc>
          <w:tcPr>
            <w:tcW w:w="2218" w:type="pct"/>
          </w:tcPr>
          <w:p w14:paraId="458EE345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bCs/>
                <w:sz w:val="24"/>
                <w:szCs w:val="24"/>
              </w:rPr>
              <w:t>Study hours out of class</w:t>
            </w:r>
            <w:r w:rsidRPr="00A61F44">
              <w:rPr>
                <w:b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(Preliminary</w:t>
            </w:r>
            <w:r w:rsidRPr="00A61F44">
              <w:rPr>
                <w:spacing w:val="-57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work,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reinforcement, etc.)</w:t>
            </w:r>
          </w:p>
        </w:tc>
        <w:tc>
          <w:tcPr>
            <w:tcW w:w="850" w:type="pct"/>
          </w:tcPr>
          <w:p w14:paraId="15B1A390" w14:textId="172B5AAE" w:rsidR="00130F39" w:rsidRPr="00A61F44" w:rsidRDefault="00433B5B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5ADC8874" w14:textId="12398852" w:rsidR="00130F39" w:rsidRPr="00A61F44" w:rsidRDefault="00433B5B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17" w:type="pct"/>
          </w:tcPr>
          <w:p w14:paraId="596BAC5F" w14:textId="68CE3910" w:rsidR="00130F39" w:rsidRPr="00A61F44" w:rsidRDefault="00A348C0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433B5B">
              <w:rPr>
                <w:sz w:val="24"/>
                <w:szCs w:val="24"/>
              </w:rPr>
              <w:t>0</w:t>
            </w:r>
          </w:p>
        </w:tc>
      </w:tr>
      <w:tr w:rsidR="00130F39" w:rsidRPr="00A61F44" w14:paraId="6CC6492A" w14:textId="77777777" w:rsidTr="00BF26FD">
        <w:trPr>
          <w:trHeight w:val="275"/>
        </w:trPr>
        <w:tc>
          <w:tcPr>
            <w:tcW w:w="2218" w:type="pct"/>
          </w:tcPr>
          <w:p w14:paraId="017BEFB5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bCs/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Homework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assignment</w:t>
            </w:r>
          </w:p>
        </w:tc>
        <w:tc>
          <w:tcPr>
            <w:tcW w:w="850" w:type="pct"/>
          </w:tcPr>
          <w:p w14:paraId="0AA79E37" w14:textId="3E42A48E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5B6D64F1" w14:textId="2D876536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0EC66967" w14:textId="735F63DF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27571A0" w14:textId="77777777" w:rsidTr="00BF26FD">
        <w:trPr>
          <w:trHeight w:val="275"/>
        </w:trPr>
        <w:tc>
          <w:tcPr>
            <w:tcW w:w="2218" w:type="pct"/>
          </w:tcPr>
          <w:p w14:paraId="0DF1CBAB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esentation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/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Seminar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preparation</w:t>
            </w:r>
          </w:p>
        </w:tc>
        <w:tc>
          <w:tcPr>
            <w:tcW w:w="850" w:type="pct"/>
          </w:tcPr>
          <w:p w14:paraId="101F18E5" w14:textId="78D47DB8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140ABE65" w14:textId="7DFCE9DD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17" w:type="pct"/>
          </w:tcPr>
          <w:p w14:paraId="7B36DAD1" w14:textId="659FB3F4" w:rsidR="00130F39" w:rsidRPr="00A61F44" w:rsidRDefault="0088201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130F39" w:rsidRPr="00A61F44" w14:paraId="72AA5BFC" w14:textId="77777777" w:rsidTr="00BF26FD">
        <w:trPr>
          <w:trHeight w:val="275"/>
        </w:trPr>
        <w:tc>
          <w:tcPr>
            <w:tcW w:w="2218" w:type="pct"/>
          </w:tcPr>
          <w:p w14:paraId="6E94B79A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Midterm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(Study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duration)</w:t>
            </w:r>
          </w:p>
        </w:tc>
        <w:tc>
          <w:tcPr>
            <w:tcW w:w="850" w:type="pct"/>
          </w:tcPr>
          <w:p w14:paraId="5A547CCB" w14:textId="0809A5CC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76444D3C" w14:textId="68864A00" w:rsidR="00130F39" w:rsidRPr="00A61F44" w:rsidRDefault="00FD28D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0B39E3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355400AA" w14:textId="43CC7105" w:rsidR="00130F39" w:rsidRPr="00A61F44" w:rsidRDefault="00FD28D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882013">
              <w:rPr>
                <w:sz w:val="24"/>
                <w:szCs w:val="24"/>
              </w:rPr>
              <w:t>0</w:t>
            </w:r>
          </w:p>
        </w:tc>
      </w:tr>
      <w:tr w:rsidR="00130F39" w:rsidRPr="00A61F44" w14:paraId="78C39B93" w14:textId="77777777" w:rsidTr="00BF26FD">
        <w:trPr>
          <w:trHeight w:val="275"/>
        </w:trPr>
        <w:tc>
          <w:tcPr>
            <w:tcW w:w="2218" w:type="pct"/>
          </w:tcPr>
          <w:p w14:paraId="0C97D7C6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lastRenderedPageBreak/>
              <w:t>Application</w:t>
            </w:r>
          </w:p>
        </w:tc>
        <w:tc>
          <w:tcPr>
            <w:tcW w:w="850" w:type="pct"/>
          </w:tcPr>
          <w:p w14:paraId="383D78E8" w14:textId="16F810AE" w:rsidR="00130F39" w:rsidRPr="00A61F44" w:rsidRDefault="00701FC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15" w:type="pct"/>
          </w:tcPr>
          <w:p w14:paraId="29543C0B" w14:textId="3970F37B" w:rsidR="00130F39" w:rsidRPr="00A61F44" w:rsidRDefault="00701FC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17" w:type="pct"/>
          </w:tcPr>
          <w:p w14:paraId="1F902AB8" w14:textId="3D398D6D" w:rsidR="00130F39" w:rsidRPr="00A61F44" w:rsidRDefault="00701FC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130F39" w:rsidRPr="00A61F44" w14:paraId="71A0F882" w14:textId="77777777" w:rsidTr="00BF26FD">
        <w:trPr>
          <w:trHeight w:val="275"/>
        </w:trPr>
        <w:tc>
          <w:tcPr>
            <w:tcW w:w="2218" w:type="pct"/>
          </w:tcPr>
          <w:p w14:paraId="0334423A" w14:textId="77777777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Laboratory</w:t>
            </w:r>
          </w:p>
        </w:tc>
        <w:tc>
          <w:tcPr>
            <w:tcW w:w="850" w:type="pct"/>
          </w:tcPr>
          <w:p w14:paraId="06DD6D3C" w14:textId="7A45DBD8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77B4592F" w14:textId="1D58FF46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5CCE4E5C" w14:textId="071720FB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60FB4EF7" w14:textId="77777777" w:rsidTr="00BF26FD">
        <w:trPr>
          <w:trHeight w:val="275"/>
        </w:trPr>
        <w:tc>
          <w:tcPr>
            <w:tcW w:w="2218" w:type="pct"/>
          </w:tcPr>
          <w:p w14:paraId="476A924E" w14:textId="77777777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oject</w:t>
            </w:r>
          </w:p>
        </w:tc>
        <w:tc>
          <w:tcPr>
            <w:tcW w:w="850" w:type="pct"/>
          </w:tcPr>
          <w:p w14:paraId="5E7B9692" w14:textId="752A3F46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464C4FE2" w14:textId="30BDB25F" w:rsidR="00130F39" w:rsidRPr="00A61F44" w:rsidRDefault="00A1199D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F232F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78A159B4" w14:textId="163A2945" w:rsidR="00130F39" w:rsidRPr="00A61F44" w:rsidRDefault="00A1199D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882013">
              <w:rPr>
                <w:sz w:val="24"/>
                <w:szCs w:val="24"/>
              </w:rPr>
              <w:t>0</w:t>
            </w:r>
          </w:p>
        </w:tc>
      </w:tr>
      <w:tr w:rsidR="00130F39" w:rsidRPr="00A61F44" w14:paraId="210AA642" w14:textId="77777777" w:rsidTr="00BF26FD">
        <w:trPr>
          <w:trHeight w:val="275"/>
        </w:trPr>
        <w:tc>
          <w:tcPr>
            <w:tcW w:w="2218" w:type="pct"/>
          </w:tcPr>
          <w:p w14:paraId="24114E3F" w14:textId="77777777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exam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(Study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duration)</w:t>
            </w:r>
          </w:p>
        </w:tc>
        <w:tc>
          <w:tcPr>
            <w:tcW w:w="850" w:type="pct"/>
          </w:tcPr>
          <w:p w14:paraId="46F38BAC" w14:textId="73E2CD10" w:rsidR="00130F39" w:rsidRPr="00A61F44" w:rsidRDefault="00AF232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08421596" w14:textId="3AB2C3FE" w:rsidR="00130F39" w:rsidRPr="00A61F44" w:rsidRDefault="00700B9C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F232F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6A42D5A2" w14:textId="175C55B2" w:rsidR="00130F39" w:rsidRPr="00A61F44" w:rsidRDefault="00700B9C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882013">
              <w:rPr>
                <w:sz w:val="24"/>
                <w:szCs w:val="24"/>
              </w:rPr>
              <w:t>0</w:t>
            </w:r>
          </w:p>
        </w:tc>
      </w:tr>
      <w:tr w:rsidR="00130F39" w:rsidRPr="00A61F44" w14:paraId="2B0FEF02" w14:textId="77777777" w:rsidTr="00BF26FD">
        <w:trPr>
          <w:trHeight w:val="278"/>
        </w:trPr>
        <w:tc>
          <w:tcPr>
            <w:tcW w:w="3983" w:type="pct"/>
            <w:gridSpan w:val="3"/>
          </w:tcPr>
          <w:p w14:paraId="3098F5DD" w14:textId="77777777" w:rsidR="00130F39" w:rsidRPr="00D561CD" w:rsidRDefault="00130F39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 w:rsidRPr="00D561CD">
              <w:rPr>
                <w:sz w:val="24"/>
                <w:szCs w:val="24"/>
              </w:rPr>
              <w:t>Total</w:t>
            </w:r>
            <w:r w:rsidRPr="00D561CD">
              <w:rPr>
                <w:spacing w:val="-2"/>
                <w:sz w:val="24"/>
                <w:szCs w:val="24"/>
              </w:rPr>
              <w:t xml:space="preserve"> </w:t>
            </w:r>
            <w:r w:rsidRPr="00D561CD">
              <w:rPr>
                <w:sz w:val="24"/>
                <w:szCs w:val="24"/>
              </w:rPr>
              <w:t>Workload</w:t>
            </w:r>
          </w:p>
        </w:tc>
        <w:tc>
          <w:tcPr>
            <w:tcW w:w="1017" w:type="pct"/>
          </w:tcPr>
          <w:p w14:paraId="771CE87D" w14:textId="5AD9E2EC" w:rsidR="00130F39" w:rsidRPr="00A61F44" w:rsidRDefault="0041250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A1199D">
              <w:rPr>
                <w:sz w:val="24"/>
                <w:szCs w:val="24"/>
              </w:rPr>
              <w:t>8</w:t>
            </w:r>
            <w:r w:rsidR="00527DA3">
              <w:rPr>
                <w:sz w:val="24"/>
                <w:szCs w:val="24"/>
              </w:rPr>
              <w:t>9</w:t>
            </w:r>
          </w:p>
        </w:tc>
      </w:tr>
      <w:tr w:rsidR="00130F39" w:rsidRPr="00A61F44" w14:paraId="7BBCCDE7" w14:textId="77777777" w:rsidTr="00BF26FD">
        <w:trPr>
          <w:trHeight w:val="278"/>
        </w:trPr>
        <w:tc>
          <w:tcPr>
            <w:tcW w:w="3983" w:type="pct"/>
            <w:gridSpan w:val="3"/>
          </w:tcPr>
          <w:p w14:paraId="1D50F346" w14:textId="77777777" w:rsidR="00130F39" w:rsidRPr="00D561CD" w:rsidRDefault="00130F39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 w:rsidRPr="00D561CD">
              <w:rPr>
                <w:sz w:val="24"/>
                <w:szCs w:val="24"/>
              </w:rPr>
              <w:t>Calculated ECTS</w:t>
            </w:r>
          </w:p>
        </w:tc>
        <w:tc>
          <w:tcPr>
            <w:tcW w:w="1017" w:type="pct"/>
          </w:tcPr>
          <w:p w14:paraId="45918C36" w14:textId="27D441D5" w:rsidR="00130F39" w:rsidRPr="00A61F44" w:rsidRDefault="00A044E0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</w:tbl>
    <w:p w14:paraId="76B6938D" w14:textId="77777777" w:rsidR="00915738" w:rsidRDefault="00915738"/>
    <w:p w14:paraId="314CF1BF" w14:textId="77777777" w:rsidR="00915738" w:rsidRDefault="00915738"/>
    <w:p w14:paraId="71FA21AE" w14:textId="77777777" w:rsidR="00915738" w:rsidRDefault="00915738"/>
    <w:p w14:paraId="0C3D801F" w14:textId="77777777" w:rsidR="00915738" w:rsidRDefault="00915738"/>
    <w:p w14:paraId="05C5CE0E" w14:textId="77777777" w:rsidR="00915738" w:rsidRDefault="00915738"/>
    <w:p w14:paraId="637D3383" w14:textId="77777777" w:rsidR="00915738" w:rsidRDefault="00915738"/>
    <w:p w14:paraId="625399CB" w14:textId="77777777" w:rsidR="00915738" w:rsidRDefault="00915738"/>
    <w:p w14:paraId="7B88BD71" w14:textId="77777777" w:rsidR="00915738" w:rsidRDefault="00915738"/>
    <w:tbl>
      <w:tblPr>
        <w:tblStyle w:val="TableGrid"/>
        <w:tblW w:w="9214" w:type="dxa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130F39" w:rsidRPr="00A61F44" w14:paraId="25072A6F" w14:textId="77777777" w:rsidTr="00BF26FD">
        <w:trPr>
          <w:trHeight w:val="326"/>
        </w:trPr>
        <w:tc>
          <w:tcPr>
            <w:tcW w:w="9214" w:type="dxa"/>
          </w:tcPr>
          <w:p w14:paraId="20434134" w14:textId="77777777" w:rsidR="00607F62" w:rsidRDefault="00130F39" w:rsidP="00BF26FD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Learning</w:t>
            </w:r>
            <w:r w:rsidRPr="00A61F44">
              <w:rPr>
                <w:b/>
                <w:bCs/>
                <w:sz w:val="24"/>
                <w:szCs w:val="24"/>
                <w:lang w:val="en-US"/>
              </w:rPr>
              <w:t xml:space="preserve"> Outcomes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of the Program </w:t>
            </w:r>
          </w:p>
          <w:p w14:paraId="2899881B" w14:textId="74093500" w:rsidR="00130F39" w:rsidRPr="00A61F44" w:rsidRDefault="00130F39" w:rsidP="00BF26FD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(</w:t>
            </w:r>
            <w:r w:rsidRPr="0088797F">
              <w:rPr>
                <w:b/>
                <w:bCs/>
                <w:sz w:val="24"/>
                <w:szCs w:val="24"/>
                <w:lang w:val="en-US"/>
              </w:rPr>
              <w:t>Program learning outcomes are the same for all courses, no changes will be made.</w:t>
            </w:r>
            <w:r>
              <w:rPr>
                <w:b/>
                <w:bCs/>
                <w:sz w:val="24"/>
                <w:szCs w:val="24"/>
                <w:lang w:val="en-US"/>
              </w:rPr>
              <w:t>)</w:t>
            </w:r>
          </w:p>
        </w:tc>
      </w:tr>
      <w:tr w:rsidR="00130F39" w:rsidRPr="00A61F44" w14:paraId="7609488C" w14:textId="77777777" w:rsidTr="00BF26FD">
        <w:tc>
          <w:tcPr>
            <w:tcW w:w="9214" w:type="dxa"/>
            <w:vAlign w:val="center"/>
          </w:tcPr>
          <w:p w14:paraId="1EF3A7C3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-Students recognize the basics of social sciences and psychology.</w:t>
            </w:r>
          </w:p>
          <w:p w14:paraId="0477A99A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2-Students will be able to analyze the events occurring in the world and society from the perspective of psychological science.</w:t>
            </w:r>
          </w:p>
          <w:p w14:paraId="7DB2308A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3-Students combine psychological science and different disciplines and gain the ability to research and apply them.</w:t>
            </w:r>
          </w:p>
          <w:p w14:paraId="37FD15CB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4-Uses statistical knowledge and skills necessary for psychological research.</w:t>
            </w:r>
          </w:p>
          <w:p w14:paraId="0339E9BC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5-Recognizes the basic subfields of psychology and produces knowledge in these areas.</w:t>
            </w:r>
          </w:p>
          <w:p w14:paraId="5FC894BB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6-To be able to conduct all scientific studies and applications within the framework of ethical principles and values of psychology.</w:t>
            </w:r>
          </w:p>
          <w:p w14:paraId="2CFEB60F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7-Take part in projects and scientific studies carried out in the field of psychology with the knowledge acquired.</w:t>
            </w:r>
          </w:p>
          <w:p w14:paraId="429B2C0D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8-Adopts lifelong learning as a principle.</w:t>
            </w:r>
          </w:p>
          <w:p w14:paraId="55F5B6F4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9-Follows current scientific developments in the field; can transfer the knowledge he/she has to the outputs of new studies.</w:t>
            </w:r>
          </w:p>
          <w:p w14:paraId="4E788C60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0-Work in accordance with ethical values in the research and application areas of psychology where they work individually or as a team member.</w:t>
            </w:r>
          </w:p>
          <w:p w14:paraId="01AE21A2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1-Knows the historical development of psychology, follows the different theories that emerged in the process, and puts these theories into practice in their studies.</w:t>
            </w:r>
          </w:p>
          <w:p w14:paraId="104D06C4" w14:textId="77777777" w:rsidR="00130F39" w:rsidRPr="00A61F44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2-Apply the knowledge acquired in the science of psychology in the field of social service within the ethical rules.</w:t>
            </w:r>
          </w:p>
        </w:tc>
      </w:tr>
      <w:tr w:rsidR="00130F39" w:rsidRPr="00A61F44" w14:paraId="3DFEB275" w14:textId="77777777" w:rsidTr="00BF26FD">
        <w:tc>
          <w:tcPr>
            <w:tcW w:w="9214" w:type="dxa"/>
            <w:vAlign w:val="center"/>
          </w:tcPr>
          <w:p w14:paraId="5D310E4E" w14:textId="77777777" w:rsidR="00130F39" w:rsidRPr="00A61F44" w:rsidRDefault="00130F39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  <w:r w:rsidRPr="00A61F44">
              <w:rPr>
                <w:b/>
                <w:sz w:val="24"/>
                <w:szCs w:val="24"/>
                <w:lang w:val="en-US"/>
              </w:rPr>
              <w:t>The Course Learning Outcomes</w:t>
            </w:r>
          </w:p>
        </w:tc>
      </w:tr>
      <w:tr w:rsidR="00130F39" w:rsidRPr="00265EC9" w14:paraId="2F007C4E" w14:textId="77777777" w:rsidTr="00607F62">
        <w:trPr>
          <w:trHeight w:val="1944"/>
        </w:trPr>
        <w:tc>
          <w:tcPr>
            <w:tcW w:w="9214" w:type="dxa"/>
            <w:vAlign w:val="center"/>
          </w:tcPr>
          <w:p w14:paraId="2A9178E3" w14:textId="515E0104" w:rsidR="00265EC9" w:rsidRPr="00265EC9" w:rsidRDefault="00265EC9" w:rsidP="00265EC9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</w:rPr>
            </w:pPr>
            <w:r w:rsidRPr="00265EC9">
              <w:rPr>
                <w:bCs/>
                <w:sz w:val="24"/>
                <w:szCs w:val="24"/>
              </w:rPr>
              <w:lastRenderedPageBreak/>
              <w:t>To understand the importance of psychological research from a scientific perspective</w:t>
            </w:r>
          </w:p>
          <w:p w14:paraId="29D77555" w14:textId="69BD2B24" w:rsidR="00265EC9" w:rsidRPr="00265EC9" w:rsidRDefault="00265EC9" w:rsidP="00265EC9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</w:rPr>
            </w:pPr>
            <w:r w:rsidRPr="00265EC9">
              <w:rPr>
                <w:bCs/>
                <w:sz w:val="24"/>
                <w:szCs w:val="24"/>
              </w:rPr>
              <w:t xml:space="preserve"> Identifying basic concepts and research methods in psychology</w:t>
            </w:r>
          </w:p>
          <w:p w14:paraId="49BD01B0" w14:textId="72EDA10C" w:rsidR="00265EC9" w:rsidRPr="00265EC9" w:rsidRDefault="00265EC9" w:rsidP="00265EC9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</w:rPr>
            </w:pPr>
            <w:r w:rsidRPr="00265EC9">
              <w:rPr>
                <w:bCs/>
                <w:sz w:val="24"/>
                <w:szCs w:val="24"/>
              </w:rPr>
              <w:t>Matching theoretical and practical knowledge about research design processes in psychology through literature review</w:t>
            </w:r>
          </w:p>
          <w:p w14:paraId="72F6A589" w14:textId="753989D8" w:rsidR="00265EC9" w:rsidRPr="00265EC9" w:rsidRDefault="00265EC9" w:rsidP="00265EC9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</w:rPr>
            </w:pPr>
            <w:r w:rsidRPr="00265EC9">
              <w:rPr>
                <w:bCs/>
                <w:sz w:val="24"/>
                <w:szCs w:val="24"/>
              </w:rPr>
              <w:t>Raising awareness about problems and developing scientific strategies that include solutions applicable to psychology</w:t>
            </w:r>
          </w:p>
          <w:p w14:paraId="7B39687C" w14:textId="4C7FAAC7" w:rsidR="00265EC9" w:rsidRPr="00265EC9" w:rsidRDefault="00265EC9" w:rsidP="00265EC9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</w:rPr>
            </w:pPr>
            <w:r w:rsidRPr="00265EC9">
              <w:rPr>
                <w:bCs/>
                <w:sz w:val="24"/>
                <w:szCs w:val="24"/>
              </w:rPr>
              <w:t>Develop a critical perspective on the importance of using the right tools according to the research question through course activities</w:t>
            </w:r>
          </w:p>
          <w:p w14:paraId="646A56A7" w14:textId="47A27ED9" w:rsidR="00265EC9" w:rsidRPr="00006F55" w:rsidRDefault="00265EC9" w:rsidP="00006F55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</w:rPr>
            </w:pPr>
            <w:r w:rsidRPr="00006F55">
              <w:rPr>
                <w:bCs/>
                <w:sz w:val="24"/>
                <w:szCs w:val="24"/>
              </w:rPr>
              <w:t>Review the literature focusing on the research question, theoretical basis, and methodology relevant to the variables in the study.</w:t>
            </w:r>
          </w:p>
          <w:p w14:paraId="567DB11D" w14:textId="4CCCD55D" w:rsidR="00130F39" w:rsidRPr="00006F55" w:rsidRDefault="00265EC9" w:rsidP="00006F55">
            <w:pPr>
              <w:pStyle w:val="ListParagraph"/>
              <w:numPr>
                <w:ilvl w:val="0"/>
                <w:numId w:val="2"/>
              </w:numPr>
              <w:spacing w:before="90"/>
              <w:rPr>
                <w:bCs/>
                <w:sz w:val="24"/>
                <w:szCs w:val="24"/>
                <w:lang w:val="en-US"/>
              </w:rPr>
            </w:pPr>
            <w:r w:rsidRPr="00006F55">
              <w:rPr>
                <w:bCs/>
                <w:sz w:val="24"/>
                <w:szCs w:val="24"/>
              </w:rPr>
              <w:t>To improve methodological writing, presentation and discussion skills related to psychology (e.g. comparing different methods, examining articles about individuals, etc.)</w:t>
            </w:r>
          </w:p>
        </w:tc>
      </w:tr>
    </w:tbl>
    <w:p w14:paraId="40AD7CD9" w14:textId="77777777" w:rsidR="00130F39" w:rsidRPr="00265EC9" w:rsidRDefault="00130F39" w:rsidP="00130F39">
      <w:pPr>
        <w:spacing w:before="90"/>
        <w:ind w:left="212"/>
        <w:rPr>
          <w:bCs/>
          <w:sz w:val="24"/>
          <w:szCs w:val="24"/>
        </w:rPr>
      </w:pPr>
    </w:p>
    <w:p w14:paraId="5A9B79BB" w14:textId="353A641A" w:rsidR="00130F39" w:rsidRDefault="00915738" w:rsidP="00915738">
      <w:pPr>
        <w:spacing w:before="90"/>
        <w:ind w:left="142"/>
        <w:rPr>
          <w:b/>
          <w:sz w:val="24"/>
          <w:szCs w:val="24"/>
        </w:rPr>
      </w:pPr>
      <w:r w:rsidRPr="00A61F44">
        <w:rPr>
          <w:b/>
          <w:sz w:val="24"/>
          <w:szCs w:val="24"/>
        </w:rPr>
        <w:t>THE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COURSE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LEARNING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OUTCOMES</w:t>
      </w:r>
      <w:r w:rsidRPr="00A61F44">
        <w:rPr>
          <w:b/>
          <w:spacing w:val="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-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PROGRAM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OUTCOMES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MATRIX</w:t>
      </w:r>
      <w:r>
        <w:rPr>
          <w:b/>
          <w:sz w:val="24"/>
          <w:szCs w:val="24"/>
        </w:rPr>
        <w:t xml:space="preserve"> </w:t>
      </w:r>
    </w:p>
    <w:p w14:paraId="06BD631A" w14:textId="189AA40B" w:rsidR="0031700B" w:rsidRPr="00A61F44" w:rsidRDefault="0031700B" w:rsidP="00915738">
      <w:pPr>
        <w:spacing w:before="90"/>
        <w:ind w:left="142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Pr="0031700B">
        <w:rPr>
          <w:b/>
          <w:sz w:val="24"/>
          <w:szCs w:val="24"/>
        </w:rPr>
        <w:t>Add as many rows as the number of learning outcomes of the course</w:t>
      </w:r>
      <w:r>
        <w:rPr>
          <w:b/>
          <w:sz w:val="24"/>
          <w:szCs w:val="24"/>
        </w:rPr>
        <w:t>.)</w:t>
      </w:r>
    </w:p>
    <w:p w14:paraId="1999E02A" w14:textId="77777777" w:rsidR="00130F39" w:rsidRPr="00A61F44" w:rsidRDefault="00130F39" w:rsidP="00130F39"/>
    <w:tbl>
      <w:tblPr>
        <w:tblStyle w:val="TableGrid"/>
        <w:tblW w:w="4919" w:type="pct"/>
        <w:tblInd w:w="108" w:type="dxa"/>
        <w:tblLook w:val="04A0" w:firstRow="1" w:lastRow="0" w:firstColumn="1" w:lastColumn="0" w:noHBand="0" w:noVBand="1"/>
      </w:tblPr>
      <w:tblGrid>
        <w:gridCol w:w="807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4"/>
        <w:gridCol w:w="603"/>
      </w:tblGrid>
      <w:tr w:rsidR="0031700B" w:rsidRPr="00A61F44" w14:paraId="08EC3695" w14:textId="77777777" w:rsidTr="00915738">
        <w:tc>
          <w:tcPr>
            <w:tcW w:w="436" w:type="pct"/>
          </w:tcPr>
          <w:p w14:paraId="3F396DF2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85" w:type="pct"/>
          </w:tcPr>
          <w:p w14:paraId="193BA9B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</w:t>
            </w:r>
          </w:p>
        </w:tc>
        <w:tc>
          <w:tcPr>
            <w:tcW w:w="385" w:type="pct"/>
          </w:tcPr>
          <w:p w14:paraId="20EAB24A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2</w:t>
            </w:r>
          </w:p>
        </w:tc>
        <w:tc>
          <w:tcPr>
            <w:tcW w:w="385" w:type="pct"/>
          </w:tcPr>
          <w:p w14:paraId="66C68E6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3</w:t>
            </w:r>
          </w:p>
        </w:tc>
        <w:tc>
          <w:tcPr>
            <w:tcW w:w="385" w:type="pct"/>
          </w:tcPr>
          <w:p w14:paraId="6A53121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4</w:t>
            </w:r>
          </w:p>
        </w:tc>
        <w:tc>
          <w:tcPr>
            <w:tcW w:w="385" w:type="pct"/>
          </w:tcPr>
          <w:p w14:paraId="0FE9C710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5</w:t>
            </w:r>
          </w:p>
        </w:tc>
        <w:tc>
          <w:tcPr>
            <w:tcW w:w="385" w:type="pct"/>
          </w:tcPr>
          <w:p w14:paraId="168667F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6</w:t>
            </w:r>
          </w:p>
        </w:tc>
        <w:tc>
          <w:tcPr>
            <w:tcW w:w="385" w:type="pct"/>
          </w:tcPr>
          <w:p w14:paraId="3D4F163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7</w:t>
            </w:r>
          </w:p>
        </w:tc>
        <w:tc>
          <w:tcPr>
            <w:tcW w:w="385" w:type="pct"/>
          </w:tcPr>
          <w:p w14:paraId="1E14319F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8</w:t>
            </w:r>
          </w:p>
        </w:tc>
        <w:tc>
          <w:tcPr>
            <w:tcW w:w="385" w:type="pct"/>
          </w:tcPr>
          <w:p w14:paraId="07C05AFC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9</w:t>
            </w:r>
          </w:p>
        </w:tc>
        <w:tc>
          <w:tcPr>
            <w:tcW w:w="385" w:type="pct"/>
          </w:tcPr>
          <w:p w14:paraId="796F2E31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0</w:t>
            </w:r>
          </w:p>
        </w:tc>
        <w:tc>
          <w:tcPr>
            <w:tcW w:w="386" w:type="pct"/>
          </w:tcPr>
          <w:p w14:paraId="394BF3E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1</w:t>
            </w:r>
          </w:p>
        </w:tc>
        <w:tc>
          <w:tcPr>
            <w:tcW w:w="326" w:type="pct"/>
          </w:tcPr>
          <w:p w14:paraId="31D9BB1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2</w:t>
            </w:r>
          </w:p>
        </w:tc>
      </w:tr>
      <w:tr w:rsidR="0031700B" w:rsidRPr="00A61F44" w14:paraId="3E5E2AD8" w14:textId="77777777" w:rsidTr="00915738">
        <w:tc>
          <w:tcPr>
            <w:tcW w:w="436" w:type="pct"/>
          </w:tcPr>
          <w:p w14:paraId="68F6ACF2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All</w:t>
            </w:r>
          </w:p>
        </w:tc>
        <w:tc>
          <w:tcPr>
            <w:tcW w:w="385" w:type="pct"/>
          </w:tcPr>
          <w:p w14:paraId="5A55B04E" w14:textId="3EDA6D47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4598BDC" w14:textId="41A7090B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A574380" w14:textId="3439A20A" w:rsidR="00130F39" w:rsidRPr="00A61F44" w:rsidRDefault="009035B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0C55168" w14:textId="20F59A30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CD0B655" w14:textId="77AA16E8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DEFB384" w14:textId="241D04B8" w:rsidR="00130F39" w:rsidRPr="00A61F44" w:rsidRDefault="004B77F0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FC6CA95" w14:textId="611B10E1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3856AB3E" w14:textId="430078F9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6FF43FC3" w14:textId="33FC2338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83F1EAB" w14:textId="758B1662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78883F4A" w14:textId="75B1E661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DF0EA6D" w14:textId="2B7B62AD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31700B" w:rsidRPr="00A61F44" w14:paraId="6E2AA677" w14:textId="77777777" w:rsidTr="00915738">
        <w:tc>
          <w:tcPr>
            <w:tcW w:w="436" w:type="pct"/>
          </w:tcPr>
          <w:p w14:paraId="3D9E72BE" w14:textId="5CDCBAE7" w:rsidR="00130F39" w:rsidRPr="00A61F44" w:rsidRDefault="000C153A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  <w:tc>
          <w:tcPr>
            <w:tcW w:w="385" w:type="pct"/>
          </w:tcPr>
          <w:p w14:paraId="02A4A770" w14:textId="5FAF8573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1B820F3" w14:textId="4012B267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FD4B2AB" w14:textId="43075FBA" w:rsidR="00130F39" w:rsidRPr="00A61F44" w:rsidRDefault="009035B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DD710EC" w14:textId="0928DAF7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EB118E6" w14:textId="533DC1CF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B151E3A" w14:textId="084ADB84" w:rsidR="00130F39" w:rsidRPr="00A61F44" w:rsidRDefault="004B77F0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435557D" w14:textId="66636C24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D1D5BA6" w14:textId="042DD27C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A51D4D5" w14:textId="6ADFF9D3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05ECDF0" w14:textId="73E696A6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100F52DF" w14:textId="44E011BF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26" w:type="pct"/>
          </w:tcPr>
          <w:p w14:paraId="36EAF0F5" w14:textId="37854EDB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15738" w:rsidRPr="00A61F44" w14:paraId="3CDFF494" w14:textId="77777777" w:rsidTr="00915738">
        <w:tc>
          <w:tcPr>
            <w:tcW w:w="436" w:type="pct"/>
          </w:tcPr>
          <w:p w14:paraId="3BD4F508" w14:textId="1AFB0F9B" w:rsidR="00915738" w:rsidRPr="00A61F44" w:rsidRDefault="000C153A" w:rsidP="00BF26FD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85" w:type="pct"/>
          </w:tcPr>
          <w:p w14:paraId="73C8F730" w14:textId="61D69787" w:rsidR="00915738" w:rsidRPr="00A61F44" w:rsidRDefault="004F41B7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7FBFF0FB" w14:textId="2852F73B" w:rsidR="00915738" w:rsidRPr="00A61F44" w:rsidRDefault="004F41B7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018CD9D4" w14:textId="0CF03D9D" w:rsidR="00915738" w:rsidRPr="00A61F44" w:rsidRDefault="009035B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38D4B3F" w14:textId="7F64D9B1" w:rsidR="00915738" w:rsidRPr="00A61F44" w:rsidRDefault="00A26BAD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2E8C7054" w14:textId="03410209" w:rsidR="00915738" w:rsidRPr="00A61F44" w:rsidRDefault="00A26BAD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5CBE0D95" w14:textId="3AD4142C" w:rsidR="00915738" w:rsidRPr="00A61F44" w:rsidRDefault="004B77F0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021C0521" w14:textId="0F388A35" w:rsidR="00915738" w:rsidRPr="00A61F44" w:rsidRDefault="003A45DD" w:rsidP="00BF26FD">
            <w:pPr>
              <w:pStyle w:val="BodyText"/>
              <w:jc w:val="center"/>
            </w:pPr>
            <w:r>
              <w:t>3</w:t>
            </w:r>
          </w:p>
        </w:tc>
        <w:tc>
          <w:tcPr>
            <w:tcW w:w="385" w:type="pct"/>
          </w:tcPr>
          <w:p w14:paraId="07FD85AE" w14:textId="6CF09358" w:rsidR="00915738" w:rsidRPr="00A61F44" w:rsidRDefault="003A45DD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23FE0AA7" w14:textId="2D8015BB" w:rsidR="00915738" w:rsidRPr="00A61F44" w:rsidRDefault="00A15D9E" w:rsidP="00BF26FD">
            <w:pPr>
              <w:pStyle w:val="BodyText"/>
              <w:jc w:val="center"/>
            </w:pPr>
            <w:r>
              <w:t>3</w:t>
            </w:r>
          </w:p>
        </w:tc>
        <w:tc>
          <w:tcPr>
            <w:tcW w:w="385" w:type="pct"/>
          </w:tcPr>
          <w:p w14:paraId="63EB7A1B" w14:textId="702E519E" w:rsidR="00915738" w:rsidRPr="00A61F44" w:rsidRDefault="00A15D9E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6" w:type="pct"/>
          </w:tcPr>
          <w:p w14:paraId="5BB83968" w14:textId="6315A5A0" w:rsidR="00915738" w:rsidRPr="00A61F44" w:rsidRDefault="000F5B5B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26" w:type="pct"/>
          </w:tcPr>
          <w:p w14:paraId="457F39FA" w14:textId="102EF064" w:rsidR="00915738" w:rsidRPr="00A61F44" w:rsidRDefault="000F5B5B" w:rsidP="00BF26FD">
            <w:pPr>
              <w:pStyle w:val="BodyText"/>
              <w:jc w:val="center"/>
            </w:pPr>
            <w:r>
              <w:t>5</w:t>
            </w:r>
          </w:p>
        </w:tc>
      </w:tr>
      <w:tr w:rsidR="0031700B" w:rsidRPr="00A61F44" w14:paraId="7FA69760" w14:textId="77777777" w:rsidTr="00915738">
        <w:tc>
          <w:tcPr>
            <w:tcW w:w="436" w:type="pct"/>
          </w:tcPr>
          <w:p w14:paraId="75411DA9" w14:textId="20DA6C35" w:rsidR="00130F39" w:rsidRPr="00A61F44" w:rsidRDefault="000C153A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385" w:type="pct"/>
          </w:tcPr>
          <w:p w14:paraId="5E1BD51A" w14:textId="020E3C03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CCB3842" w14:textId="11E355CC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B3A38CF" w14:textId="6383912C" w:rsidR="00130F39" w:rsidRPr="00A61F44" w:rsidRDefault="009035B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3A2285B" w14:textId="5B0062B2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EF2E5A7" w14:textId="6FF7D2F5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7611328" w14:textId="75169ED1" w:rsidR="00130F39" w:rsidRPr="00A61F44" w:rsidRDefault="004B77F0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4228B70E" w14:textId="071AC0AA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F035F8A" w14:textId="64518EED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F75079A" w14:textId="25CE6700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37B169F3" w14:textId="3BFE0938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2C3A624D" w14:textId="507FD1C7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6D9E156" w14:textId="73C8F515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31700B" w:rsidRPr="00A61F44" w14:paraId="1DE36EA4" w14:textId="77777777" w:rsidTr="00915738">
        <w:tc>
          <w:tcPr>
            <w:tcW w:w="436" w:type="pct"/>
          </w:tcPr>
          <w:p w14:paraId="3E4273CC" w14:textId="7675F2DC" w:rsidR="00130F39" w:rsidRPr="00A61F44" w:rsidRDefault="000C153A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385" w:type="pct"/>
          </w:tcPr>
          <w:p w14:paraId="16612311" w14:textId="471D49CE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78B015E" w14:textId="595F31E6" w:rsidR="00130F39" w:rsidRPr="00A61F44" w:rsidRDefault="004F41B7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AC043D9" w14:textId="49D4B9DF" w:rsidR="00130F39" w:rsidRPr="00A61F44" w:rsidRDefault="009035B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CF7A75C" w14:textId="38D72932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3DC51DC" w14:textId="1164E9FC" w:rsidR="00130F39" w:rsidRPr="00A61F44" w:rsidRDefault="00A26BA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63D2BCE" w14:textId="7FD7B906" w:rsidR="00130F39" w:rsidRPr="00A61F44" w:rsidRDefault="004B77F0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3C6513C" w14:textId="285DF015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A2724A4" w14:textId="27E512F5" w:rsidR="00130F39" w:rsidRPr="00A61F44" w:rsidRDefault="003A45DD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AB58A1B" w14:textId="7A522A16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180288B" w14:textId="1BB475B3" w:rsidR="00130F39" w:rsidRPr="00A61F44" w:rsidRDefault="00A15D9E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6" w:type="pct"/>
          </w:tcPr>
          <w:p w14:paraId="4CA0245A" w14:textId="529F9349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69F71F4" w14:textId="7F6F0EC7" w:rsidR="00130F39" w:rsidRPr="00A61F44" w:rsidRDefault="000F5B5B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4056E" w:rsidRPr="00A61F44" w14:paraId="2085E07E" w14:textId="77777777" w:rsidTr="00915738">
        <w:tc>
          <w:tcPr>
            <w:tcW w:w="436" w:type="pct"/>
          </w:tcPr>
          <w:p w14:paraId="6AC63918" w14:textId="25F2D84F" w:rsidR="0044056E" w:rsidRPr="00A61F44" w:rsidRDefault="000C153A" w:rsidP="00BF26FD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85" w:type="pct"/>
          </w:tcPr>
          <w:p w14:paraId="51892FA6" w14:textId="64331C65" w:rsidR="0044056E" w:rsidRPr="00A61F44" w:rsidRDefault="004F41B7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16F5DCBB" w14:textId="340A26A3" w:rsidR="0044056E" w:rsidRPr="00A61F44" w:rsidRDefault="004F41B7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7121BB36" w14:textId="467201A9" w:rsidR="0044056E" w:rsidRPr="00A61F44" w:rsidRDefault="00876A6B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3617F92F" w14:textId="58ACFDA4" w:rsidR="0044056E" w:rsidRPr="00A61F44" w:rsidRDefault="00A26BAD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50BF4F93" w14:textId="7AD2B604" w:rsidR="0044056E" w:rsidRPr="00A61F44" w:rsidRDefault="004B77F0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565C8987" w14:textId="11E21A30" w:rsidR="0044056E" w:rsidRPr="00A61F44" w:rsidRDefault="004B77F0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3714D2B1" w14:textId="5721A57A" w:rsidR="0044056E" w:rsidRPr="00A61F44" w:rsidRDefault="003A45DD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34E39131" w14:textId="1A151A52" w:rsidR="0044056E" w:rsidRPr="00A61F44" w:rsidRDefault="003A45DD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1945C3D1" w14:textId="3D258BF2" w:rsidR="0044056E" w:rsidRPr="00A61F44" w:rsidRDefault="00A15D9E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2475F98D" w14:textId="75140B06" w:rsidR="0044056E" w:rsidRPr="00A61F44" w:rsidRDefault="00A15D9E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6" w:type="pct"/>
          </w:tcPr>
          <w:p w14:paraId="5CF35AC8" w14:textId="4EE2491C" w:rsidR="0044056E" w:rsidRPr="00A61F44" w:rsidRDefault="000F5B5B" w:rsidP="00BF26FD">
            <w:pPr>
              <w:pStyle w:val="BodyText"/>
              <w:jc w:val="center"/>
            </w:pPr>
            <w:r>
              <w:t>3</w:t>
            </w:r>
          </w:p>
        </w:tc>
        <w:tc>
          <w:tcPr>
            <w:tcW w:w="326" w:type="pct"/>
          </w:tcPr>
          <w:p w14:paraId="7EEE8C36" w14:textId="6296D4B6" w:rsidR="0044056E" w:rsidRPr="00A61F44" w:rsidRDefault="000F5B5B" w:rsidP="00BF26FD">
            <w:pPr>
              <w:pStyle w:val="BodyText"/>
              <w:jc w:val="center"/>
            </w:pPr>
            <w:r>
              <w:t>3</w:t>
            </w:r>
          </w:p>
        </w:tc>
      </w:tr>
      <w:tr w:rsidR="0044056E" w:rsidRPr="00A61F44" w14:paraId="3E9364FD" w14:textId="77777777" w:rsidTr="00915738">
        <w:tc>
          <w:tcPr>
            <w:tcW w:w="436" w:type="pct"/>
          </w:tcPr>
          <w:p w14:paraId="179CAF30" w14:textId="7061283C" w:rsidR="0044056E" w:rsidRPr="00A61F44" w:rsidRDefault="000C153A" w:rsidP="00BF26FD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85" w:type="pct"/>
          </w:tcPr>
          <w:p w14:paraId="70F970F1" w14:textId="6BD0896A" w:rsidR="0044056E" w:rsidRPr="00A61F44" w:rsidRDefault="004F41B7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2C6EC9B5" w14:textId="04790C24" w:rsidR="0044056E" w:rsidRPr="00A61F44" w:rsidRDefault="004F41B7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313CFDD8" w14:textId="66B99A54" w:rsidR="0044056E" w:rsidRPr="00A61F44" w:rsidRDefault="009035B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0BE32030" w14:textId="7F8B55D0" w:rsidR="0044056E" w:rsidRPr="00A61F44" w:rsidRDefault="00A26BAD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23568750" w14:textId="009DBF27" w:rsidR="0044056E" w:rsidRPr="00A61F44" w:rsidRDefault="004B77F0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4991D28A" w14:textId="2A13526B" w:rsidR="0044056E" w:rsidRPr="00A61F44" w:rsidRDefault="004B77F0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7A46E719" w14:textId="40D618B4" w:rsidR="0044056E" w:rsidRPr="00A61F44" w:rsidRDefault="003A45DD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0D1CAAAA" w14:textId="369F830C" w:rsidR="0044056E" w:rsidRPr="00A61F44" w:rsidRDefault="003A45DD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FCBE38C" w14:textId="6476A9CA" w:rsidR="0044056E" w:rsidRPr="00A61F44" w:rsidRDefault="00A15D9E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6BE536A4" w14:textId="1CF7CB76" w:rsidR="0044056E" w:rsidRPr="00A61F44" w:rsidRDefault="00A15D9E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6" w:type="pct"/>
          </w:tcPr>
          <w:p w14:paraId="536E280A" w14:textId="5A1B9F19" w:rsidR="0044056E" w:rsidRPr="00A61F44" w:rsidRDefault="000F5B5B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26" w:type="pct"/>
          </w:tcPr>
          <w:p w14:paraId="4402E837" w14:textId="4F6B4406" w:rsidR="0044056E" w:rsidRPr="00A61F44" w:rsidRDefault="000F5B5B" w:rsidP="00BF26FD">
            <w:pPr>
              <w:pStyle w:val="BodyText"/>
              <w:jc w:val="center"/>
            </w:pPr>
            <w:r>
              <w:t>5</w:t>
            </w:r>
          </w:p>
        </w:tc>
      </w:tr>
      <w:tr w:rsidR="0044056E" w:rsidRPr="00A61F44" w14:paraId="7DB3EB20" w14:textId="77777777" w:rsidTr="00915738">
        <w:tc>
          <w:tcPr>
            <w:tcW w:w="436" w:type="pct"/>
          </w:tcPr>
          <w:p w14:paraId="1199BE58" w14:textId="5A518852" w:rsidR="0044056E" w:rsidRPr="00A61F44" w:rsidRDefault="000C153A" w:rsidP="00BF26FD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85" w:type="pct"/>
          </w:tcPr>
          <w:p w14:paraId="522802EB" w14:textId="139120E1" w:rsidR="0044056E" w:rsidRPr="00A61F44" w:rsidRDefault="004F41B7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6404E01D" w14:textId="50E7FD3A" w:rsidR="0044056E" w:rsidRPr="00A61F44" w:rsidRDefault="004F41B7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2A16A435" w14:textId="79627323" w:rsidR="0044056E" w:rsidRPr="00A61F44" w:rsidRDefault="009035B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41A65FC4" w14:textId="1F681994" w:rsidR="0044056E" w:rsidRPr="00A61F44" w:rsidRDefault="00A26BAD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26B4CC3B" w14:textId="3EBAECD9" w:rsidR="0044056E" w:rsidRPr="00A61F44" w:rsidRDefault="004B77F0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010BA7BD" w14:textId="196FF202" w:rsidR="0044056E" w:rsidRPr="00A61F44" w:rsidRDefault="004B77F0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372EA8E5" w14:textId="707E93FE" w:rsidR="0044056E" w:rsidRPr="00A61F44" w:rsidRDefault="003A45DD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4122B9E" w14:textId="2073333C" w:rsidR="0044056E" w:rsidRPr="00A61F44" w:rsidRDefault="003A45DD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82003D9" w14:textId="375C9349" w:rsidR="0044056E" w:rsidRPr="00A61F44" w:rsidRDefault="00A15D9E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F405F32" w14:textId="69451F18" w:rsidR="0044056E" w:rsidRPr="00A61F44" w:rsidRDefault="00A15D9E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6" w:type="pct"/>
          </w:tcPr>
          <w:p w14:paraId="0390BFF5" w14:textId="70B35972" w:rsidR="0044056E" w:rsidRPr="00A61F44" w:rsidRDefault="000F5B5B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26" w:type="pct"/>
          </w:tcPr>
          <w:p w14:paraId="6320D5B8" w14:textId="611D8853" w:rsidR="0044056E" w:rsidRPr="00A61F44" w:rsidRDefault="000F5B5B" w:rsidP="00BF26FD">
            <w:pPr>
              <w:pStyle w:val="BodyText"/>
              <w:jc w:val="center"/>
            </w:pPr>
            <w:r>
              <w:t>4</w:t>
            </w:r>
          </w:p>
        </w:tc>
      </w:tr>
    </w:tbl>
    <w:p w14:paraId="7C510B8E" w14:textId="37A446B7" w:rsidR="002B4D6E" w:rsidRDefault="00130F39" w:rsidP="00915738">
      <w:pPr>
        <w:pStyle w:val="BodyText"/>
        <w:ind w:left="212"/>
      </w:pPr>
      <w:r w:rsidRPr="00A61F44">
        <w:t>1</w:t>
      </w:r>
      <w:r w:rsidRPr="00A61F44">
        <w:rPr>
          <w:spacing w:val="-1"/>
        </w:rPr>
        <w:t xml:space="preserve"> </w:t>
      </w:r>
      <w:r w:rsidRPr="00A61F44">
        <w:t>Lowest, 2</w:t>
      </w:r>
      <w:r w:rsidRPr="00A61F44">
        <w:rPr>
          <w:spacing w:val="-1"/>
        </w:rPr>
        <w:t xml:space="preserve"> </w:t>
      </w:r>
      <w:r w:rsidRPr="00A61F44">
        <w:t>Low, 3 Average,</w:t>
      </w:r>
      <w:r w:rsidRPr="00A61F44">
        <w:rPr>
          <w:spacing w:val="-1"/>
        </w:rPr>
        <w:t xml:space="preserve"> </w:t>
      </w:r>
      <w:r w:rsidRPr="00A61F44">
        <w:t>4 High,</w:t>
      </w:r>
      <w:r w:rsidRPr="00A61F44">
        <w:rPr>
          <w:spacing w:val="-1"/>
        </w:rPr>
        <w:t xml:space="preserve"> </w:t>
      </w:r>
      <w:r w:rsidRPr="00A61F44">
        <w:t>5 Highest</w:t>
      </w:r>
    </w:p>
    <w:sectPr w:rsidR="002B4D6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D7A85"/>
    <w:multiLevelType w:val="hybridMultilevel"/>
    <w:tmpl w:val="92F43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057B07"/>
    <w:multiLevelType w:val="hybridMultilevel"/>
    <w:tmpl w:val="25047F04"/>
    <w:lvl w:ilvl="0" w:tplc="1A3A9D46">
      <w:start w:val="1"/>
      <w:numFmt w:val="upperRoman"/>
      <w:lvlText w:val="%1."/>
      <w:lvlJc w:val="left"/>
      <w:pPr>
        <w:ind w:left="610" w:hanging="281"/>
        <w:jc w:val="right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ar-SA"/>
      </w:rPr>
    </w:lvl>
    <w:lvl w:ilvl="1" w:tplc="3766A802">
      <w:numFmt w:val="bullet"/>
      <w:lvlText w:val="•"/>
      <w:lvlJc w:val="left"/>
      <w:pPr>
        <w:ind w:left="1288" w:hanging="281"/>
      </w:pPr>
      <w:rPr>
        <w:rFonts w:hint="default"/>
        <w:lang w:val="en-US" w:eastAsia="en-US" w:bidi="ar-SA"/>
      </w:rPr>
    </w:lvl>
    <w:lvl w:ilvl="2" w:tplc="C2ACE8E4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08FAA18E">
      <w:numFmt w:val="bullet"/>
      <w:lvlText w:val="•"/>
      <w:lvlJc w:val="left"/>
      <w:pPr>
        <w:ind w:left="2625" w:hanging="281"/>
      </w:pPr>
      <w:rPr>
        <w:rFonts w:hint="default"/>
        <w:lang w:val="en-US" w:eastAsia="en-US" w:bidi="ar-SA"/>
      </w:rPr>
    </w:lvl>
    <w:lvl w:ilvl="4" w:tplc="5FBC2AD8">
      <w:numFmt w:val="bullet"/>
      <w:lvlText w:val="•"/>
      <w:lvlJc w:val="left"/>
      <w:pPr>
        <w:ind w:left="3293" w:hanging="281"/>
      </w:pPr>
      <w:rPr>
        <w:rFonts w:hint="default"/>
        <w:lang w:val="en-US" w:eastAsia="en-US" w:bidi="ar-SA"/>
      </w:rPr>
    </w:lvl>
    <w:lvl w:ilvl="5" w:tplc="2EF6EFFA">
      <w:numFmt w:val="bullet"/>
      <w:lvlText w:val="•"/>
      <w:lvlJc w:val="left"/>
      <w:pPr>
        <w:ind w:left="3962" w:hanging="281"/>
      </w:pPr>
      <w:rPr>
        <w:rFonts w:hint="default"/>
        <w:lang w:val="en-US" w:eastAsia="en-US" w:bidi="ar-SA"/>
      </w:rPr>
    </w:lvl>
    <w:lvl w:ilvl="6" w:tplc="0326108C">
      <w:numFmt w:val="bullet"/>
      <w:lvlText w:val="•"/>
      <w:lvlJc w:val="left"/>
      <w:pPr>
        <w:ind w:left="4630" w:hanging="281"/>
      </w:pPr>
      <w:rPr>
        <w:rFonts w:hint="default"/>
        <w:lang w:val="en-US" w:eastAsia="en-US" w:bidi="ar-SA"/>
      </w:rPr>
    </w:lvl>
    <w:lvl w:ilvl="7" w:tplc="17D806A2">
      <w:numFmt w:val="bullet"/>
      <w:lvlText w:val="•"/>
      <w:lvlJc w:val="left"/>
      <w:pPr>
        <w:ind w:left="5298" w:hanging="281"/>
      </w:pPr>
      <w:rPr>
        <w:rFonts w:hint="default"/>
        <w:lang w:val="en-US" w:eastAsia="en-US" w:bidi="ar-SA"/>
      </w:rPr>
    </w:lvl>
    <w:lvl w:ilvl="8" w:tplc="EA22CC68">
      <w:numFmt w:val="bullet"/>
      <w:lvlText w:val="•"/>
      <w:lvlJc w:val="left"/>
      <w:pPr>
        <w:ind w:left="5967" w:hanging="281"/>
      </w:pPr>
      <w:rPr>
        <w:rFonts w:hint="default"/>
        <w:lang w:val="en-US" w:eastAsia="en-US" w:bidi="ar-SA"/>
      </w:rPr>
    </w:lvl>
  </w:abstractNum>
  <w:num w:numId="1" w16cid:durableId="1792897727">
    <w:abstractNumId w:val="1"/>
  </w:num>
  <w:num w:numId="2" w16cid:durableId="309361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tDCxNDSyMLe0MDRT0lEKTi0uzszPAykwrgUA60kfICwAAAA="/>
  </w:docVars>
  <w:rsids>
    <w:rsidRoot w:val="00342FBE"/>
    <w:rsid w:val="00006F55"/>
    <w:rsid w:val="00066B67"/>
    <w:rsid w:val="000B39E3"/>
    <w:rsid w:val="000C153A"/>
    <w:rsid w:val="000F5B5B"/>
    <w:rsid w:val="00101865"/>
    <w:rsid w:val="00130F39"/>
    <w:rsid w:val="00153BFB"/>
    <w:rsid w:val="001679CE"/>
    <w:rsid w:val="00265EC9"/>
    <w:rsid w:val="002B4D6E"/>
    <w:rsid w:val="002D6304"/>
    <w:rsid w:val="0031700B"/>
    <w:rsid w:val="00342FBE"/>
    <w:rsid w:val="003506EA"/>
    <w:rsid w:val="003A45DD"/>
    <w:rsid w:val="003B39E1"/>
    <w:rsid w:val="003C263E"/>
    <w:rsid w:val="003E0454"/>
    <w:rsid w:val="00412506"/>
    <w:rsid w:val="00420799"/>
    <w:rsid w:val="004217C2"/>
    <w:rsid w:val="00433B5B"/>
    <w:rsid w:val="0044056E"/>
    <w:rsid w:val="004B77F0"/>
    <w:rsid w:val="004F41B7"/>
    <w:rsid w:val="00527DA3"/>
    <w:rsid w:val="00570DB7"/>
    <w:rsid w:val="005D6C82"/>
    <w:rsid w:val="00607F62"/>
    <w:rsid w:val="00643FA5"/>
    <w:rsid w:val="00661325"/>
    <w:rsid w:val="00670A67"/>
    <w:rsid w:val="00671890"/>
    <w:rsid w:val="00684956"/>
    <w:rsid w:val="00692EC4"/>
    <w:rsid w:val="00700B9C"/>
    <w:rsid w:val="00701FC6"/>
    <w:rsid w:val="00743208"/>
    <w:rsid w:val="007B1229"/>
    <w:rsid w:val="007D18D1"/>
    <w:rsid w:val="007D7BC8"/>
    <w:rsid w:val="007E08D4"/>
    <w:rsid w:val="00805DE6"/>
    <w:rsid w:val="00843232"/>
    <w:rsid w:val="008551B4"/>
    <w:rsid w:val="00863CAA"/>
    <w:rsid w:val="00876A6B"/>
    <w:rsid w:val="00882013"/>
    <w:rsid w:val="00882673"/>
    <w:rsid w:val="008A3B37"/>
    <w:rsid w:val="008D3F0A"/>
    <w:rsid w:val="009035B2"/>
    <w:rsid w:val="00904818"/>
    <w:rsid w:val="00915738"/>
    <w:rsid w:val="009207D1"/>
    <w:rsid w:val="009336B1"/>
    <w:rsid w:val="00946DB3"/>
    <w:rsid w:val="009D6A2A"/>
    <w:rsid w:val="00A044E0"/>
    <w:rsid w:val="00A1199D"/>
    <w:rsid w:val="00A15D9E"/>
    <w:rsid w:val="00A26BAD"/>
    <w:rsid w:val="00A348C0"/>
    <w:rsid w:val="00A711D8"/>
    <w:rsid w:val="00AC05FF"/>
    <w:rsid w:val="00AC1CED"/>
    <w:rsid w:val="00AF232F"/>
    <w:rsid w:val="00B230CA"/>
    <w:rsid w:val="00B4631A"/>
    <w:rsid w:val="00B72CCF"/>
    <w:rsid w:val="00BB1743"/>
    <w:rsid w:val="00C23C32"/>
    <w:rsid w:val="00C36F69"/>
    <w:rsid w:val="00C428E6"/>
    <w:rsid w:val="00C47F15"/>
    <w:rsid w:val="00C64EB3"/>
    <w:rsid w:val="00C74AEB"/>
    <w:rsid w:val="00C92240"/>
    <w:rsid w:val="00CE4A2F"/>
    <w:rsid w:val="00D54070"/>
    <w:rsid w:val="00D67C0A"/>
    <w:rsid w:val="00D72CCA"/>
    <w:rsid w:val="00D8084A"/>
    <w:rsid w:val="00DE3D4B"/>
    <w:rsid w:val="00DF01A2"/>
    <w:rsid w:val="00DF5804"/>
    <w:rsid w:val="00E22775"/>
    <w:rsid w:val="00E25826"/>
    <w:rsid w:val="00E3023B"/>
    <w:rsid w:val="00E75C67"/>
    <w:rsid w:val="00E86F9E"/>
    <w:rsid w:val="00EB15CD"/>
    <w:rsid w:val="00EB6AB8"/>
    <w:rsid w:val="00EC6BCF"/>
    <w:rsid w:val="00EE62EE"/>
    <w:rsid w:val="00EF4D67"/>
    <w:rsid w:val="00F012D5"/>
    <w:rsid w:val="00FA0D4F"/>
    <w:rsid w:val="00FB2C5D"/>
    <w:rsid w:val="00FD28D3"/>
    <w:rsid w:val="00FD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651E98"/>
  <w15:chartTrackingRefBased/>
  <w15:docId w15:val="{F9F4B2EC-5664-4F02-882D-EB109405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F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30F39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30F3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0F3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30F39"/>
  </w:style>
  <w:style w:type="table" w:styleId="TableGrid">
    <w:name w:val="Table Grid"/>
    <w:basedOn w:val="TableNormal"/>
    <w:uiPriority w:val="39"/>
    <w:rsid w:val="00130F39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9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3920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8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06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C6CD9C9FF8BF842A65F01D2F3B5FC69" ma:contentTypeVersion="15" ma:contentTypeDescription="Yeni belge oluşturun." ma:contentTypeScope="" ma:versionID="b21ff29a802054eaa17a34fb473f6083">
  <xsd:schema xmlns:xsd="http://www.w3.org/2001/XMLSchema" xmlns:xs="http://www.w3.org/2001/XMLSchema" xmlns:p="http://schemas.microsoft.com/office/2006/metadata/properties" xmlns:ns2="230768b4-40c4-4457-9c0b-3c4fe9ac2e2e" xmlns:ns3="2522084b-0529-472d-868a-40bf58afcb4c" targetNamespace="http://schemas.microsoft.com/office/2006/metadata/properties" ma:root="true" ma:fieldsID="eee2754bbf40762bec9ea45723753498" ns2:_="" ns3:_="">
    <xsd:import namespace="230768b4-40c4-4457-9c0b-3c4fe9ac2e2e"/>
    <xsd:import namespace="2522084b-0529-472d-868a-40bf58afcb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768b4-40c4-4457-9c0b-3c4fe9ac2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69adc9fa-319b-4521-a2f9-185322eb82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2084b-0529-472d-868a-40bf58afcb4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cfff1f8-f3c2-4fa3-bfae-c8f073e07b4c}" ma:internalName="TaxCatchAll" ma:showField="CatchAllData" ma:web="2522084b-0529-472d-868a-40bf58afcb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22084b-0529-472d-868a-40bf58afcb4c" xsi:nil="true"/>
    <lcf76f155ced4ddcb4097134ff3c332f xmlns="230768b4-40c4-4457-9c0b-3c4fe9ac2e2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804F9C7-65F9-45BF-AAA6-C31A5CDABA03}"/>
</file>

<file path=customXml/itemProps2.xml><?xml version="1.0" encoding="utf-8"?>
<ds:datastoreItem xmlns:ds="http://schemas.openxmlformats.org/officeDocument/2006/customXml" ds:itemID="{3782577C-9806-4CB2-8B28-71AE69D51E5D}"/>
</file>

<file path=customXml/itemProps3.xml><?xml version="1.0" encoding="utf-8"?>
<ds:datastoreItem xmlns:ds="http://schemas.openxmlformats.org/officeDocument/2006/customXml" ds:itemID="{4386A468-36C9-43BE-ABD1-47A59435B8A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Akcan</dc:creator>
  <cp:keywords/>
  <dc:description/>
  <cp:lastModifiedBy>Elif MANUOĞLU</cp:lastModifiedBy>
  <cp:revision>99</cp:revision>
  <dcterms:created xsi:type="dcterms:W3CDTF">2023-09-13T14:10:00Z</dcterms:created>
  <dcterms:modified xsi:type="dcterms:W3CDTF">2023-09-19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6CD9C9FF8BF842A65F01D2F3B5FC69</vt:lpwstr>
  </property>
</Properties>
</file>